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4F3E195" w14:textId="77777777" w:rsidTr="00EB1C48">
        <w:trPr>
          <w:trHeight w:val="1410"/>
        </w:trPr>
        <w:tc>
          <w:tcPr>
            <w:tcW w:w="1686" w:type="dxa"/>
            <w:vAlign w:val="center"/>
          </w:tcPr>
          <w:p w14:paraId="069C2995" w14:textId="77777777"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  <w:lang w:val="vi-VN" w:eastAsia="vi-VN"/>
              </w:rPr>
              <w:drawing>
                <wp:inline distT="0" distB="0" distL="0" distR="0" wp14:anchorId="3CC53291" wp14:editId="7431BD03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2FF3E065" w14:textId="77777777"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39F43D10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14:paraId="69D75565" w14:textId="77777777"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14:paraId="1B21B519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2D3ABF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1D33BA35" w14:textId="77777777"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647B50CE" w14:textId="0C39C165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proofErr w:type="spellStart"/>
      <w:r w:rsidRPr="00716A0B">
        <w:rPr>
          <w:rFonts w:ascii="Times New Roman" w:hAnsi="Times New Roman"/>
          <w:b/>
          <w:bCs/>
          <w:sz w:val="26"/>
          <w:szCs w:val="26"/>
        </w:rPr>
        <w:t>Tên</w:t>
      </w:r>
      <w:proofErr w:type="spellEnd"/>
      <w:r w:rsidRP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716A0B">
        <w:rPr>
          <w:rFonts w:ascii="Times New Roman" w:hAnsi="Times New Roman"/>
          <w:b/>
          <w:bCs/>
          <w:sz w:val="26"/>
          <w:szCs w:val="26"/>
        </w:rPr>
        <w:t>đề</w:t>
      </w:r>
      <w:proofErr w:type="spellEnd"/>
      <w:r w:rsidRP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716A0B">
        <w:rPr>
          <w:rFonts w:ascii="Times New Roman" w:hAnsi="Times New Roman"/>
          <w:b/>
          <w:bCs/>
          <w:sz w:val="26"/>
          <w:szCs w:val="26"/>
        </w:rPr>
        <w:t>tài</w:t>
      </w:r>
      <w:proofErr w:type="spellEnd"/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>
        <w:rPr>
          <w:rFonts w:ascii="Times New Roman" w:hAnsi="Times New Roman"/>
          <w:b/>
          <w:bCs/>
          <w:sz w:val="26"/>
          <w:szCs w:val="26"/>
        </w:rPr>
        <w:t>P</w:t>
      </w:r>
      <w:r w:rsidR="00ED2266" w:rsidRPr="00ED2266">
        <w:rPr>
          <w:rFonts w:ascii="Times New Roman" w:hAnsi="Times New Roman"/>
          <w:b/>
          <w:bCs/>
          <w:sz w:val="26"/>
          <w:szCs w:val="26"/>
        </w:rPr>
        <w:t>hần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mềm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quản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lý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nhân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khẩu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và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dịch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vụ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nhà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cho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thuê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căn</w:t>
      </w:r>
      <w:proofErr w:type="spellEnd"/>
      <w:r w:rsidR="00ED2266" w:rsidRPr="00ED2266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ED2266" w:rsidRPr="00ED2266">
        <w:rPr>
          <w:rFonts w:ascii="Times New Roman" w:hAnsi="Times New Roman"/>
          <w:b/>
          <w:bCs/>
          <w:sz w:val="26"/>
          <w:szCs w:val="26"/>
        </w:rPr>
        <w:t>hộ</w:t>
      </w:r>
      <w:proofErr w:type="spellEnd"/>
    </w:p>
    <w:p w14:paraId="69D7C899" w14:textId="77777777" w:rsidR="005C0697" w:rsidRPr="005C0697" w:rsidRDefault="005C0697" w:rsidP="005C06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7D3E0C" w14:textId="55935185" w:rsidR="006370D5" w:rsidRPr="006370D5" w:rsidRDefault="00854BD9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 xml:space="preserve">Thông tin </w:t>
      </w:r>
      <w:proofErr w:type="spellStart"/>
      <w:r>
        <w:rPr>
          <w:rFonts w:ascii="Times New Roman" w:hAnsi="Times New Roman"/>
          <w:b/>
          <w:sz w:val="26"/>
          <w:szCs w:val="26"/>
        </w:rPr>
        <w:t>thành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viên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đề</w:t>
      </w:r>
      <w:proofErr w:type="spellEnd"/>
      <w:r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b/>
          <w:sz w:val="26"/>
          <w:szCs w:val="26"/>
        </w:rPr>
        <w:t>tài</w:t>
      </w:r>
      <w:proofErr w:type="spellEnd"/>
    </w:p>
    <w:p w14:paraId="66445ED9" w14:textId="1DC82D14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tên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: </w:t>
      </w:r>
      <w:r w:rsidR="00ED2266">
        <w:rPr>
          <w:rFonts w:asciiTheme="majorHAnsi" w:hAnsiTheme="majorHAnsi" w:cstheme="majorHAnsi"/>
          <w:sz w:val="26"/>
          <w:szCs w:val="26"/>
          <w:lang w:bidi="hi-IN"/>
        </w:rPr>
        <w:t>Đỗ Hoàng Phi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7F79275" w14:textId="158445AE" w:rsidR="006370D5" w:rsidRP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Mã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SV: </w:t>
      </w:r>
      <w:r w:rsidR="00ED2266">
        <w:rPr>
          <w:rFonts w:asciiTheme="majorHAnsi" w:hAnsiTheme="majorHAnsi" w:cstheme="majorHAnsi"/>
          <w:sz w:val="26"/>
          <w:szCs w:val="26"/>
          <w:lang w:bidi="hi-IN"/>
        </w:rPr>
        <w:t>2001216031</w:t>
      </w:r>
    </w:p>
    <w:p w14:paraId="1FBA745D" w14:textId="4D2B0836" w:rsidR="006370D5" w:rsidRP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986C1E" w:rsidRPr="00986C1E">
        <w:rPr>
          <w:rFonts w:asciiTheme="majorHAnsi" w:hAnsiTheme="majorHAnsi" w:cstheme="majorHAnsi"/>
          <w:sz w:val="26"/>
          <w:szCs w:val="26"/>
          <w:lang w:bidi="hi-IN"/>
        </w:rPr>
        <w:t>ih6bmt@gmail.com</w:t>
      </w:r>
    </w:p>
    <w:p w14:paraId="0923A0EC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0646D846" w14:textId="3435638E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tên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: </w:t>
      </w:r>
      <w:r w:rsidR="00ED2266">
        <w:rPr>
          <w:rFonts w:asciiTheme="majorHAnsi" w:hAnsiTheme="majorHAnsi" w:cstheme="majorHAnsi"/>
          <w:sz w:val="26"/>
          <w:szCs w:val="26"/>
          <w:lang w:bidi="hi-IN"/>
        </w:rPr>
        <w:t>Nguyễn Hữu Sang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6E39F03" w14:textId="2A6AB194" w:rsidR="006370D5" w:rsidRP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Mã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SV: </w:t>
      </w:r>
      <w:r w:rsidR="00ED2266">
        <w:rPr>
          <w:rFonts w:asciiTheme="majorHAnsi" w:hAnsiTheme="majorHAnsi" w:cstheme="majorHAnsi"/>
          <w:sz w:val="26"/>
          <w:szCs w:val="26"/>
          <w:lang w:bidi="hi-IN"/>
        </w:rPr>
        <w:t>2001216103</w:t>
      </w:r>
    </w:p>
    <w:p w14:paraId="45582F06" w14:textId="71CF211F" w:rsidR="006370D5" w:rsidRP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ED2266">
        <w:rPr>
          <w:rFonts w:asciiTheme="majorHAnsi" w:hAnsiTheme="majorHAnsi" w:cstheme="majorHAnsi"/>
          <w:sz w:val="26"/>
          <w:szCs w:val="26"/>
          <w:lang w:bidi="hi-IN"/>
        </w:rPr>
        <w:t>nguyenhuusang0912@gmail.com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49EA1C13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18736D5E" w14:textId="33DCD41A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tên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: </w:t>
      </w:r>
      <w:r w:rsidR="00ED2266">
        <w:rPr>
          <w:rFonts w:asciiTheme="majorHAnsi" w:hAnsiTheme="majorHAnsi" w:cstheme="majorHAnsi"/>
          <w:sz w:val="26"/>
          <w:szCs w:val="26"/>
          <w:lang w:bidi="hi-IN"/>
        </w:rPr>
        <w:t>Hoàng Văn Trí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1F377F66" w14:textId="517201DC" w:rsidR="006370D5" w:rsidRP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proofErr w:type="spellStart"/>
      <w:r w:rsidRPr="006370D5">
        <w:rPr>
          <w:rFonts w:asciiTheme="majorHAnsi" w:hAnsiTheme="majorHAnsi" w:cstheme="majorHAnsi"/>
          <w:sz w:val="26"/>
          <w:szCs w:val="26"/>
          <w:lang w:bidi="hi-IN"/>
        </w:rPr>
        <w:t>Mã</w:t>
      </w:r>
      <w:proofErr w:type="spellEnd"/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SV: </w:t>
      </w:r>
      <w:r w:rsidR="00ED2266" w:rsidRPr="00ED2266">
        <w:rPr>
          <w:rFonts w:asciiTheme="majorHAnsi" w:hAnsiTheme="majorHAnsi" w:cstheme="majorHAnsi"/>
          <w:sz w:val="26"/>
          <w:szCs w:val="26"/>
          <w:lang w:val="vi-VN" w:bidi="hi-IN"/>
        </w:rPr>
        <w:t>2001210517</w:t>
      </w:r>
    </w:p>
    <w:p w14:paraId="2F1F3423" w14:textId="38136D90" w:rsidR="006370D5" w:rsidRP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8D2A08" w:rsidRPr="008D2A08">
        <w:rPr>
          <w:rFonts w:asciiTheme="majorHAnsi" w:hAnsiTheme="majorHAnsi" w:cstheme="majorHAnsi"/>
          <w:sz w:val="26"/>
          <w:szCs w:val="26"/>
          <w:lang w:bidi="hi-IN"/>
        </w:rPr>
        <w:t>trihoangvan16092003@gmail.com</w:t>
      </w:r>
    </w:p>
    <w:p w14:paraId="469C4176" w14:textId="77777777" w:rsidR="006370D5" w:rsidRPr="006370D5" w:rsidRDefault="006370D5" w:rsidP="006370D5">
      <w:pPr>
        <w:pStyle w:val="ListParagraph"/>
        <w:rPr>
          <w:rFonts w:ascii="Times New Roman" w:hAnsi="Times New Roman"/>
          <w:sz w:val="26"/>
          <w:szCs w:val="26"/>
        </w:rPr>
      </w:pPr>
    </w:p>
    <w:p w14:paraId="4B0FD98B" w14:textId="77777777" w:rsidR="006370D5" w:rsidRPr="006630C8" w:rsidRDefault="006370D5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 xml:space="preserve">Thông tin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viên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hướng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 </w:t>
      </w:r>
      <w:proofErr w:type="spellStart"/>
      <w:r w:rsidRPr="006630C8">
        <w:rPr>
          <w:rFonts w:ascii="Times New Roman" w:hAnsi="Times New Roman"/>
          <w:b/>
          <w:sz w:val="26"/>
          <w:szCs w:val="26"/>
        </w:rPr>
        <w:t>dẫn</w:t>
      </w:r>
      <w:proofErr w:type="spellEnd"/>
      <w:r w:rsidRPr="006630C8">
        <w:rPr>
          <w:rFonts w:ascii="Times New Roman" w:hAnsi="Times New Roman"/>
          <w:b/>
          <w:sz w:val="26"/>
          <w:szCs w:val="26"/>
        </w:rPr>
        <w:t xml:space="preserve">: </w:t>
      </w:r>
    </w:p>
    <w:p w14:paraId="3A198625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proofErr w:type="spellStart"/>
      <w:r w:rsidRPr="001E64BA">
        <w:rPr>
          <w:rFonts w:ascii="Times New Roman" w:hAnsi="Times New Roman"/>
          <w:sz w:val="26"/>
          <w:szCs w:val="26"/>
        </w:rPr>
        <w:t>Họ</w:t>
      </w:r>
      <w:proofErr w:type="spellEnd"/>
      <w:r w:rsidRPr="001E64BA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1E64BA">
        <w:rPr>
          <w:rFonts w:ascii="Times New Roman" w:hAnsi="Times New Roman"/>
          <w:sz w:val="26"/>
          <w:szCs w:val="26"/>
        </w:rPr>
        <w:t>tên</w:t>
      </w:r>
      <w:proofErr w:type="spellEnd"/>
      <w:r w:rsidRPr="001E64BA">
        <w:rPr>
          <w:rFonts w:ascii="Times New Roman" w:hAnsi="Times New Roman"/>
          <w:sz w:val="26"/>
          <w:szCs w:val="26"/>
        </w:rPr>
        <w:t>:</w:t>
      </w:r>
      <w:r>
        <w:rPr>
          <w:rFonts w:ascii="Times New Roman" w:hAnsi="Times New Roman"/>
          <w:sz w:val="26"/>
          <w:szCs w:val="26"/>
        </w:rPr>
        <w:t xml:space="preserve"> Nguyễn Văn Tùng</w:t>
      </w:r>
    </w:p>
    <w:p w14:paraId="003C171B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Pr="005D5B5C">
        <w:rPr>
          <w:rFonts w:ascii="Times New Roman" w:hAnsi="Times New Roman"/>
          <w:sz w:val="26"/>
          <w:szCs w:val="26"/>
        </w:rPr>
        <w:t>tungnv@hufi.edu.vn</w:t>
      </w:r>
    </w:p>
    <w:p w14:paraId="26E6C611" w14:textId="77777777" w:rsidR="005224DE" w:rsidRPr="008272AD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proofErr w:type="spellStart"/>
      <w:r w:rsidRPr="008272AD">
        <w:rPr>
          <w:rFonts w:ascii="Times New Roman" w:hAnsi="Times New Roman"/>
          <w:b/>
          <w:bCs/>
          <w:sz w:val="26"/>
          <w:szCs w:val="26"/>
        </w:rPr>
        <w:t>Mục</w:t>
      </w:r>
      <w:proofErr w:type="spellEnd"/>
      <w:r w:rsidRPr="008272AD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b/>
          <w:bCs/>
          <w:sz w:val="26"/>
          <w:szCs w:val="26"/>
        </w:rPr>
        <w:t>tiêu</w:t>
      </w:r>
      <w:proofErr w:type="spellEnd"/>
      <w:r w:rsidR="00AC43A1" w:rsidRPr="008272AD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AC43A1" w:rsidRPr="008272AD">
        <w:rPr>
          <w:rFonts w:ascii="Times New Roman" w:hAnsi="Times New Roman"/>
          <w:b/>
          <w:bCs/>
          <w:sz w:val="26"/>
          <w:szCs w:val="26"/>
        </w:rPr>
        <w:t>đề</w:t>
      </w:r>
      <w:proofErr w:type="spellEnd"/>
      <w:r w:rsidR="00AC43A1" w:rsidRPr="008272AD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="00AC43A1" w:rsidRPr="008272AD">
        <w:rPr>
          <w:rFonts w:ascii="Times New Roman" w:hAnsi="Times New Roman"/>
          <w:b/>
          <w:bCs/>
          <w:sz w:val="26"/>
          <w:szCs w:val="26"/>
        </w:rPr>
        <w:t>tài</w:t>
      </w:r>
      <w:proofErr w:type="spellEnd"/>
      <w:r w:rsidR="007B1646" w:rsidRPr="008272AD">
        <w:rPr>
          <w:rFonts w:ascii="Times New Roman" w:hAnsi="Times New Roman"/>
          <w:b/>
          <w:bCs/>
          <w:sz w:val="26"/>
          <w:szCs w:val="26"/>
        </w:rPr>
        <w:t>:</w:t>
      </w:r>
    </w:p>
    <w:p w14:paraId="0D6A2EDD" w14:textId="54CC980F" w:rsidR="008272AD" w:rsidRDefault="006370D5" w:rsidP="0004198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8272AD">
        <w:rPr>
          <w:rFonts w:ascii="Times New Roman" w:hAnsi="Times New Roman"/>
          <w:sz w:val="26"/>
          <w:szCs w:val="26"/>
        </w:rPr>
        <w:t>Hiểu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được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quy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trình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nghiệp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vụ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8272AD">
        <w:rPr>
          <w:rFonts w:ascii="Times New Roman" w:hAnsi="Times New Roman"/>
          <w:sz w:val="26"/>
          <w:szCs w:val="26"/>
        </w:rPr>
        <w:t>cách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xây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dựng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hệ</w:t>
      </w:r>
      <w:proofErr w:type="spellEnd"/>
      <w:r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8272AD">
        <w:rPr>
          <w:rFonts w:ascii="Times New Roman" w:hAnsi="Times New Roman"/>
          <w:sz w:val="26"/>
          <w:szCs w:val="26"/>
        </w:rPr>
        <w:t>thống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phần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mềm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quản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lý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nhân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khẩu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và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dịch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vụ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nhà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cho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thuê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căn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8272AD" w:rsidRPr="008272AD">
        <w:rPr>
          <w:rFonts w:ascii="Times New Roman" w:hAnsi="Times New Roman"/>
          <w:sz w:val="26"/>
          <w:szCs w:val="26"/>
        </w:rPr>
        <w:t>hộ</w:t>
      </w:r>
      <w:proofErr w:type="spellEnd"/>
      <w:r w:rsidR="008272AD" w:rsidRPr="008272AD">
        <w:rPr>
          <w:rFonts w:ascii="Times New Roman" w:hAnsi="Times New Roman"/>
          <w:sz w:val="26"/>
          <w:szCs w:val="26"/>
        </w:rPr>
        <w:t xml:space="preserve"> </w:t>
      </w:r>
    </w:p>
    <w:p w14:paraId="35AC9AFD" w14:textId="7EC17A2B" w:rsidR="008272AD" w:rsidRDefault="008272AD" w:rsidP="0004198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Á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ụ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iế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ứ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ô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ghệ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/>
          <w:sz w:val="26"/>
          <w:szCs w:val="26"/>
        </w:rPr>
        <w:t>vào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ề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à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ỗ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ợ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iệ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quả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â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ư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quả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í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ịc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ụ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ă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ộ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ó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ượ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sự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iệ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ợ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ờ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gia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xử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/>
          <w:sz w:val="26"/>
          <w:szCs w:val="26"/>
        </w:rPr>
        <w:t>đượ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ha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ơn</w:t>
      </w:r>
      <w:proofErr w:type="spellEnd"/>
      <w:r>
        <w:rPr>
          <w:rFonts w:ascii="Times New Roman" w:hAnsi="Times New Roman"/>
          <w:sz w:val="26"/>
          <w:szCs w:val="26"/>
        </w:rPr>
        <w:t>.</w:t>
      </w:r>
    </w:p>
    <w:p w14:paraId="5079D66F" w14:textId="133F2351" w:rsidR="008272AD" w:rsidRDefault="008272AD" w:rsidP="0004198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Tì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iể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ề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ơ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sở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ữ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iệu</w:t>
      </w:r>
      <w:proofErr w:type="spellEnd"/>
      <w:r>
        <w:rPr>
          <w:rFonts w:ascii="Times New Roman" w:hAnsi="Times New Roman"/>
          <w:sz w:val="26"/>
          <w:szCs w:val="26"/>
        </w:rPr>
        <w:t xml:space="preserve"> SQL </w:t>
      </w:r>
      <w:proofErr w:type="spellStart"/>
      <w:r>
        <w:rPr>
          <w:rFonts w:ascii="Times New Roman" w:hAnsi="Times New Roman"/>
          <w:sz w:val="26"/>
          <w:szCs w:val="26"/>
        </w:rPr>
        <w:t>sever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ế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ố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ạ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o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ầ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ề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website </w:t>
      </w:r>
      <w:proofErr w:type="spellStart"/>
      <w:r>
        <w:rPr>
          <w:rFonts w:ascii="Times New Roman" w:hAnsi="Times New Roman"/>
          <w:sz w:val="26"/>
          <w:szCs w:val="26"/>
        </w:rPr>
        <w:t>hỗ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ợ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hác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à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xe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/>
          <w:sz w:val="26"/>
          <w:szCs w:val="26"/>
        </w:rPr>
        <w:t>phòng</w:t>
      </w:r>
      <w:proofErr w:type="spellEnd"/>
      <w:r>
        <w:rPr>
          <w:rFonts w:ascii="Times New Roman" w:hAnsi="Times New Roman"/>
          <w:sz w:val="26"/>
          <w:szCs w:val="26"/>
        </w:rPr>
        <w:t>.</w:t>
      </w:r>
    </w:p>
    <w:p w14:paraId="798AE6C7" w14:textId="5B564610" w:rsidR="008272AD" w:rsidRDefault="008272AD" w:rsidP="0004198C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Đá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ứ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iêu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uẩ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ủa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ộ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phầ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ề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ỗ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ợ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quả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â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ư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ột</w:t>
      </w:r>
      <w:proofErr w:type="spellEnd"/>
      <w:r>
        <w:rPr>
          <w:rFonts w:ascii="Times New Roman" w:hAnsi="Times New Roman"/>
          <w:sz w:val="26"/>
          <w:szCs w:val="26"/>
        </w:rPr>
        <w:t xml:space="preserve"> website </w:t>
      </w:r>
      <w:proofErr w:type="spellStart"/>
      <w:r>
        <w:rPr>
          <w:rFonts w:ascii="Times New Roman" w:hAnsi="Times New Roman"/>
          <w:sz w:val="26"/>
          <w:szCs w:val="26"/>
        </w:rPr>
        <w:t>hỗ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ợ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hác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àng</w:t>
      </w:r>
      <w:proofErr w:type="spellEnd"/>
      <w:r>
        <w:rPr>
          <w:rFonts w:ascii="Times New Roman" w:hAnsi="Times New Roman"/>
          <w:sz w:val="26"/>
          <w:szCs w:val="26"/>
        </w:rPr>
        <w:t>.</w:t>
      </w:r>
    </w:p>
    <w:p w14:paraId="3138B0F5" w14:textId="06F3187E" w:rsidR="008272AD" w:rsidRDefault="008272AD" w:rsidP="008272A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Tra </w:t>
      </w:r>
      <w:proofErr w:type="spellStart"/>
      <w:r>
        <w:rPr>
          <w:rFonts w:ascii="Times New Roman" w:hAnsi="Times New Roman"/>
          <w:sz w:val="26"/>
          <w:szCs w:val="26"/>
        </w:rPr>
        <w:t>cứu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tạo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mới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cậ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hật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ố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ê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/>
          <w:sz w:val="26"/>
          <w:szCs w:val="26"/>
        </w:rPr>
        <w:t>că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ộ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hác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àng</w:t>
      </w:r>
      <w:proofErr w:type="spellEnd"/>
      <w:r>
        <w:rPr>
          <w:rFonts w:ascii="Times New Roman" w:hAnsi="Times New Roman"/>
          <w:sz w:val="26"/>
          <w:szCs w:val="26"/>
        </w:rPr>
        <w:t>.</w:t>
      </w:r>
    </w:p>
    <w:p w14:paraId="425C7CD2" w14:textId="705A7BED" w:rsidR="00B273A2" w:rsidRPr="00B273A2" w:rsidRDefault="008272AD" w:rsidP="00B273A2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lastRenderedPageBreak/>
        <w:t>Việ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quả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dâ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ư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ở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ê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ự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ộ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óa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xử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/>
          <w:sz w:val="26"/>
          <w:szCs w:val="26"/>
        </w:rPr>
        <w:t>tạm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ú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ông</w:t>
      </w:r>
      <w:proofErr w:type="spellEnd"/>
      <w:r>
        <w:rPr>
          <w:rFonts w:ascii="Times New Roman" w:hAnsi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/>
          <w:sz w:val="26"/>
          <w:szCs w:val="26"/>
        </w:rPr>
        <w:t>hợp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ồ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rở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ê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ha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óng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chứ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ă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a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oá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iệ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ợ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iệ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ại</w:t>
      </w:r>
      <w:proofErr w:type="spellEnd"/>
      <w:r>
        <w:rPr>
          <w:rFonts w:ascii="Times New Roman" w:hAnsi="Times New Roman"/>
          <w:sz w:val="26"/>
          <w:szCs w:val="26"/>
        </w:rPr>
        <w:t xml:space="preserve"> (</w:t>
      </w:r>
      <w:proofErr w:type="spellStart"/>
      <w:r>
        <w:rPr>
          <w:rFonts w:ascii="Times New Roman" w:hAnsi="Times New Roman"/>
          <w:sz w:val="26"/>
          <w:szCs w:val="26"/>
        </w:rPr>
        <w:t>thanh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oá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bằ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chuyể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khoản</w:t>
      </w:r>
      <w:proofErr w:type="spellEnd"/>
      <w:r>
        <w:rPr>
          <w:rFonts w:ascii="Times New Roman" w:hAnsi="Times New Roman"/>
          <w:sz w:val="26"/>
          <w:szCs w:val="26"/>
        </w:rPr>
        <w:t xml:space="preserve"> QR)</w:t>
      </w:r>
    </w:p>
    <w:p w14:paraId="4CA466A8" w14:textId="454CC573" w:rsidR="00467FAD" w:rsidRPr="00B273A2" w:rsidRDefault="005B14A4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B273A2">
        <w:rPr>
          <w:rFonts w:ascii="Times New Roman" w:hAnsi="Times New Roman"/>
          <w:sz w:val="26"/>
          <w:szCs w:val="26"/>
        </w:rPr>
        <w:t>Cấu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trúc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khoa </w:t>
      </w:r>
      <w:proofErr w:type="spellStart"/>
      <w:r w:rsidRPr="00B273A2">
        <w:rPr>
          <w:rFonts w:ascii="Times New Roman" w:hAnsi="Times New Roman"/>
          <w:sz w:val="26"/>
          <w:szCs w:val="26"/>
        </w:rPr>
        <w:t>học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B273A2">
        <w:rPr>
          <w:rFonts w:ascii="Times New Roman" w:hAnsi="Times New Roman"/>
          <w:sz w:val="26"/>
          <w:szCs w:val="26"/>
        </w:rPr>
        <w:t>chặt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chẽ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B273A2">
        <w:rPr>
          <w:rFonts w:ascii="Times New Roman" w:hAnsi="Times New Roman"/>
          <w:sz w:val="26"/>
          <w:szCs w:val="26"/>
        </w:rPr>
        <w:t>rõ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rà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B273A2">
        <w:rPr>
          <w:rFonts w:ascii="Times New Roman" w:hAnsi="Times New Roman"/>
          <w:sz w:val="26"/>
          <w:szCs w:val="26"/>
        </w:rPr>
        <w:t>dễ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dà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điề</w:t>
      </w:r>
      <w:r w:rsidR="006D7EBD" w:rsidRPr="00B273A2">
        <w:rPr>
          <w:rFonts w:ascii="Times New Roman" w:hAnsi="Times New Roman"/>
          <w:sz w:val="26"/>
          <w:szCs w:val="26"/>
        </w:rPr>
        <w:t>u</w:t>
      </w:r>
      <w:proofErr w:type="spellEnd"/>
      <w:r w:rsidR="006D7EBD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6D7EBD" w:rsidRPr="00B273A2">
        <w:rPr>
          <w:rFonts w:ascii="Times New Roman" w:hAnsi="Times New Roman"/>
          <w:sz w:val="26"/>
          <w:szCs w:val="26"/>
        </w:rPr>
        <w:t>hướ</w:t>
      </w:r>
      <w:r w:rsidRPr="00B273A2">
        <w:rPr>
          <w:rFonts w:ascii="Times New Roman" w:hAnsi="Times New Roman"/>
          <w:sz w:val="26"/>
          <w:szCs w:val="26"/>
        </w:rPr>
        <w:t>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B273A2">
        <w:rPr>
          <w:rFonts w:ascii="Times New Roman" w:hAnsi="Times New Roman"/>
          <w:sz w:val="26"/>
          <w:szCs w:val="26"/>
        </w:rPr>
        <w:t>khai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thác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B273A2">
        <w:rPr>
          <w:rFonts w:ascii="Times New Roman" w:hAnsi="Times New Roman"/>
          <w:sz w:val="26"/>
          <w:szCs w:val="26"/>
        </w:rPr>
        <w:t>chỉnh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sử</w:t>
      </w:r>
      <w:r w:rsidR="00E21BAF" w:rsidRPr="00B273A2">
        <w:rPr>
          <w:rFonts w:ascii="Times New Roman" w:hAnsi="Times New Roman"/>
          <w:sz w:val="26"/>
          <w:szCs w:val="26"/>
        </w:rPr>
        <w:t>a</w:t>
      </w:r>
      <w:proofErr w:type="spellEnd"/>
    </w:p>
    <w:p w14:paraId="42DA2578" w14:textId="77777777" w:rsidR="00467FAD" w:rsidRPr="00B273A2" w:rsidRDefault="005B14A4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273A2">
        <w:rPr>
          <w:rFonts w:ascii="Times New Roman" w:hAnsi="Times New Roman"/>
          <w:sz w:val="26"/>
          <w:szCs w:val="26"/>
        </w:rPr>
        <w:t xml:space="preserve">Thân </w:t>
      </w:r>
      <w:proofErr w:type="spellStart"/>
      <w:r w:rsidRPr="00B273A2">
        <w:rPr>
          <w:rFonts w:ascii="Times New Roman" w:hAnsi="Times New Roman"/>
          <w:sz w:val="26"/>
          <w:szCs w:val="26"/>
        </w:rPr>
        <w:t>thiện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với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người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sử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dụ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. </w:t>
      </w:r>
    </w:p>
    <w:p w14:paraId="2E504474" w14:textId="377A3058" w:rsidR="00467FAD" w:rsidRPr="00B273A2" w:rsidRDefault="005B14A4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B273A2">
        <w:rPr>
          <w:rFonts w:ascii="Times New Roman" w:hAnsi="Times New Roman"/>
          <w:sz w:val="26"/>
          <w:szCs w:val="26"/>
        </w:rPr>
        <w:t>Hoạt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độ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ổn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định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và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có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tính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bảo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mật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B273A2" w:rsidRPr="00B273A2">
        <w:rPr>
          <w:rFonts w:ascii="Times New Roman" w:hAnsi="Times New Roman"/>
          <w:sz w:val="26"/>
          <w:szCs w:val="26"/>
        </w:rPr>
        <w:t>thông</w:t>
      </w:r>
      <w:proofErr w:type="spellEnd"/>
      <w:r w:rsidR="00B273A2" w:rsidRPr="00B273A2">
        <w:rPr>
          <w:rFonts w:ascii="Times New Roman" w:hAnsi="Times New Roman"/>
          <w:sz w:val="26"/>
          <w:szCs w:val="26"/>
        </w:rPr>
        <w:t xml:space="preserve"> tin.</w:t>
      </w:r>
    </w:p>
    <w:p w14:paraId="7E494F37" w14:textId="7FF774FB" w:rsidR="00531217" w:rsidRPr="00B273A2" w:rsidRDefault="00B273A2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proofErr w:type="spellStart"/>
      <w:r w:rsidRPr="00B273A2">
        <w:rPr>
          <w:rFonts w:ascii="Times New Roman" w:hAnsi="Times New Roman"/>
          <w:sz w:val="26"/>
          <w:szCs w:val="26"/>
        </w:rPr>
        <w:t>Ghi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nhận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thô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tin </w:t>
      </w:r>
      <w:proofErr w:type="spellStart"/>
      <w:r w:rsidRPr="00B273A2">
        <w:rPr>
          <w:rFonts w:ascii="Times New Roman" w:hAnsi="Times New Roman"/>
          <w:sz w:val="26"/>
          <w:szCs w:val="26"/>
        </w:rPr>
        <w:t>khách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hà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và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hỗ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trợ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khách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hà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với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yêu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cầu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mong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muốn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nhanh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và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đễ</w:t>
      </w:r>
      <w:proofErr w:type="spellEnd"/>
      <w:r w:rsidRPr="00B273A2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B273A2">
        <w:rPr>
          <w:rFonts w:ascii="Times New Roman" w:hAnsi="Times New Roman"/>
          <w:sz w:val="26"/>
          <w:szCs w:val="26"/>
        </w:rPr>
        <w:t>dàng</w:t>
      </w:r>
      <w:proofErr w:type="spellEnd"/>
    </w:p>
    <w:p w14:paraId="79BF1156" w14:textId="6AAC05D9" w:rsidR="006D7EBD" w:rsidRPr="00B273A2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273A2">
        <w:rPr>
          <w:rFonts w:ascii="Times New Roman" w:hAnsi="Times New Roman"/>
          <w:sz w:val="26"/>
          <w:szCs w:val="26"/>
          <w:lang w:val="vi-VN"/>
        </w:rPr>
        <w:t>Hoàn thành tốt đồ án qua đó nâng cao kiến thức của bản thân</w:t>
      </w:r>
      <w:r w:rsidR="00412B00" w:rsidRPr="00B273A2">
        <w:rPr>
          <w:rFonts w:ascii="Times New Roman" w:hAnsi="Times New Roman"/>
          <w:sz w:val="26"/>
          <w:szCs w:val="26"/>
          <w:lang w:val="vi-VN"/>
        </w:rPr>
        <w:t>.</w:t>
      </w:r>
    </w:p>
    <w:p w14:paraId="5D70F766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proofErr w:type="spellStart"/>
      <w:r w:rsidRPr="00226A2E">
        <w:rPr>
          <w:rFonts w:ascii="Times New Roman" w:hAnsi="Times New Roman"/>
          <w:b/>
          <w:bCs/>
          <w:sz w:val="26"/>
          <w:szCs w:val="26"/>
        </w:rPr>
        <w:t>Yêu</w:t>
      </w:r>
      <w:proofErr w:type="spellEnd"/>
      <w:r w:rsidRPr="00226A2E">
        <w:rPr>
          <w:rFonts w:ascii="Times New Roman" w:hAnsi="Times New Roman"/>
          <w:b/>
          <w:bCs/>
          <w:sz w:val="26"/>
          <w:szCs w:val="26"/>
        </w:rPr>
        <w:t xml:space="preserve"> </w:t>
      </w:r>
      <w:proofErr w:type="spellStart"/>
      <w:r w:rsidRPr="00226A2E">
        <w:rPr>
          <w:rFonts w:ascii="Times New Roman" w:hAnsi="Times New Roman"/>
          <w:b/>
          <w:bCs/>
          <w:sz w:val="26"/>
          <w:szCs w:val="26"/>
        </w:rPr>
        <w:t>cầu</w:t>
      </w:r>
      <w:proofErr w:type="spellEnd"/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3"/>
        <w:gridCol w:w="1412"/>
      </w:tblGrid>
      <w:tr w:rsidR="00272964" w14:paraId="51D67E21" w14:textId="77777777" w:rsidTr="0039713B"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FF29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272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272964" w14:paraId="0426F60E" w14:textId="77777777" w:rsidTr="0039713B">
        <w:trPr>
          <w:trHeight w:val="435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F21EE" w14:textId="3D23E06D" w:rsidR="00D2006A" w:rsidRDefault="00D2006A" w:rsidP="00D2006A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ìm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hiểu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đề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 xml:space="preserve">: 1.5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điểm</w:t>
            </w:r>
            <w:proofErr w:type="spellEnd"/>
          </w:p>
          <w:p w14:paraId="14D23A69" w14:textId="70113FFE" w:rsidR="00224384" w:rsidRDefault="00224384" w:rsidP="00224384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Theme="majorHAnsi" w:hAnsiTheme="majorHAnsi" w:cstheme="majorHAnsi"/>
                <w:bCs/>
                <w:sz w:val="26"/>
                <w:szCs w:val="26"/>
              </w:rPr>
            </w:pP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Tìm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hiểu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quy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trình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quản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lý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nhà</w:t>
            </w:r>
            <w:proofErr w:type="spellEnd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 w:rsidRPr="00224384">
              <w:rPr>
                <w:rFonts w:asciiTheme="majorHAnsi" w:hAnsiTheme="majorHAnsi" w:cstheme="majorHAnsi"/>
                <w:bCs/>
                <w:sz w:val="26"/>
                <w:szCs w:val="26"/>
              </w:rPr>
              <w:t>trọ</w:t>
            </w:r>
            <w:proofErr w:type="spellEnd"/>
          </w:p>
          <w:p w14:paraId="1FB43190" w14:textId="03948A54" w:rsidR="00224384" w:rsidRDefault="00224384" w:rsidP="00224384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Theme="majorHAnsi" w:hAnsiTheme="majorHAnsi" w:cstheme="majorHAnsi"/>
                <w:bCs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Nghiên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ứu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nhu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ầu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khách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hàng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nhu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ầu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ủa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người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quản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lý</w:t>
            </w:r>
            <w:proofErr w:type="spellEnd"/>
          </w:p>
          <w:p w14:paraId="49C29878" w14:textId="59FDE144" w:rsidR="00854BD9" w:rsidRPr="00224384" w:rsidRDefault="00224384" w:rsidP="00224384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Theme="majorHAnsi" w:hAnsiTheme="majorHAnsi" w:cstheme="majorHAnsi"/>
                <w:bCs/>
                <w:sz w:val="26"/>
                <w:szCs w:val="26"/>
              </w:rPr>
            </w:pP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Nghiên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ứu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và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thiết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kế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cơ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sở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dữ</w:t>
            </w:r>
            <w:proofErr w:type="spellEnd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Cs/>
                <w:sz w:val="26"/>
                <w:szCs w:val="26"/>
              </w:rPr>
              <w:t>liệu</w:t>
            </w:r>
            <w:proofErr w:type="spellEnd"/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9601" w14:textId="77777777" w:rsidR="00A202F9" w:rsidRDefault="00A202F9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FAF35BC" w14:textId="4C368DC5" w:rsidR="00C2319D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320ECF8" w14:textId="77777777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9600830" w14:textId="6B2F4346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272964" w14:paraId="59A19D50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7CD9" w14:textId="1947618E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Hiện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thực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ề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: 7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iểm</w:t>
            </w:r>
            <w:proofErr w:type="spellEnd"/>
          </w:p>
          <w:p w14:paraId="65BA17AE" w14:textId="3EDEE016" w:rsidR="00272964" w:rsidRPr="00C93877" w:rsidRDefault="0055632E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591131">
              <w:rPr>
                <w:rFonts w:ascii="Times New Roman" w:hAnsi="Times New Roman"/>
                <w:sz w:val="26"/>
                <w:szCs w:val="26"/>
                <w:lang w:val="vi-VN" w:eastAsia="vi-VN"/>
              </w:rPr>
              <w:t xml:space="preserve">Lên ý tưởng và thiết kế giao diện </w:t>
            </w:r>
            <w:r w:rsidR="00221325" w:rsidRPr="00591131">
              <w:rPr>
                <w:rFonts w:ascii="Times New Roman" w:hAnsi="Times New Roman"/>
                <w:sz w:val="26"/>
                <w:szCs w:val="26"/>
                <w:lang w:val="vi-VN" w:eastAsia="vi-VN"/>
              </w:rPr>
              <w:t>người dùng</w:t>
            </w:r>
            <w:r w:rsidR="00412B00" w:rsidRPr="00591131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3AC13BC7" w14:textId="3F4A0F2B" w:rsidR="00C93877" w:rsidRPr="00591131" w:rsidRDefault="00C93877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form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hu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ư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và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ài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ho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hu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ư</w:t>
            </w:r>
            <w:proofErr w:type="spellEnd"/>
          </w:p>
          <w:p w14:paraId="4AFCD44C" w14:textId="681A1143" w:rsidR="00591131" w:rsidRPr="00591131" w:rsidRDefault="00591131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form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tra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hủ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và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ác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hức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nă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căn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hộ</w:t>
            </w:r>
            <w:proofErr w:type="spellEnd"/>
          </w:p>
          <w:p w14:paraId="246C5D2A" w14:textId="2B926A93" w:rsidR="00221325" w:rsidRPr="00591131" w:rsidRDefault="00591131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 w:rsidRPr="00591131"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 w:rsidRPr="00591131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Pr="00591131"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 w:rsidRPr="00591131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form</w:t>
            </w:r>
            <w:r w:rsidRPr="00591131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tài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khoản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của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căn</w:t>
            </w:r>
            <w:proofErr w:type="spellEnd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7D77A8">
              <w:rPr>
                <w:rFonts w:ascii="Times New Roman" w:hAnsi="Times New Roman"/>
                <w:sz w:val="26"/>
                <w:szCs w:val="26"/>
                <w:lang w:eastAsia="vi-VN"/>
              </w:rPr>
              <w:t>hộ</w:t>
            </w:r>
            <w:proofErr w:type="spellEnd"/>
          </w:p>
          <w:p w14:paraId="1C7D91D2" w14:textId="79AF3295" w:rsidR="000E70C1" w:rsidRPr="00591131" w:rsidRDefault="00C93877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form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dịch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vụ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hu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ư</w:t>
            </w:r>
            <w:proofErr w:type="spellEnd"/>
          </w:p>
          <w:p w14:paraId="7D4636BA" w14:textId="6B5DC0FD" w:rsidR="00221325" w:rsidRPr="00591131" w:rsidRDefault="00C93877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form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giao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dịch</w:t>
            </w:r>
            <w:proofErr w:type="spellEnd"/>
            <w:r w:rsidR="00412B00" w:rsidRPr="00591131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4B42BDF1" w14:textId="3CFD26F4" w:rsidR="00610E24" w:rsidRPr="00591131" w:rsidRDefault="00C93877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form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dâ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cư</w:t>
            </w:r>
            <w:proofErr w:type="spellEnd"/>
            <w:r w:rsidR="00610E24" w:rsidRPr="00591131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7EE19091" w14:textId="6D7FF3F5" w:rsidR="00C93877" w:rsidRPr="00C93877" w:rsidRDefault="00591131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</w:t>
            </w:r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hiết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rang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website</w:t>
            </w: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phòng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,</w:t>
            </w:r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kê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khai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thông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tin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dân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cư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phòng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.</w:t>
            </w:r>
          </w:p>
          <w:p w14:paraId="45E67711" w14:textId="4C57A234" w:rsidR="00591131" w:rsidRPr="00591131" w:rsidRDefault="00591131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Thiết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kế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trang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website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quản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lý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giao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dịch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của</w:t>
            </w:r>
            <w:proofErr w:type="spellEnd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 w:rsidR="00C93877">
              <w:rPr>
                <w:rFonts w:ascii="Times New Roman" w:hAnsi="Times New Roman"/>
                <w:sz w:val="26"/>
                <w:szCs w:val="26"/>
                <w:lang w:eastAsia="vi-VN"/>
              </w:rPr>
              <w:t>phòng</w:t>
            </w:r>
            <w:proofErr w:type="spellEnd"/>
          </w:p>
          <w:p w14:paraId="402B194D" w14:textId="526AAA6E" w:rsidR="00713D72" w:rsidRPr="007469B5" w:rsidRDefault="00713D72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7469B5">
              <w:rPr>
                <w:rFonts w:ascii="Times New Roman" w:hAnsi="Times New Roman"/>
                <w:sz w:val="26"/>
                <w:szCs w:val="26"/>
                <w:lang w:val="vi-VN" w:eastAsia="vi-VN"/>
              </w:rPr>
              <w:t>Tạo chức năng thanh toán / Thanh toán online (chuyển khoản)</w:t>
            </w:r>
            <w:r w:rsidR="00557248" w:rsidRPr="007469B5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39777EA3" w14:textId="67DDA972" w:rsidR="0066700E" w:rsidRPr="004D41C7" w:rsidRDefault="000E4B48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4D41C7">
              <w:rPr>
                <w:rFonts w:ascii="Times New Roman" w:hAnsi="Times New Roman"/>
                <w:sz w:val="26"/>
                <w:szCs w:val="26"/>
                <w:lang w:val="vi-VN" w:eastAsia="vi-VN"/>
              </w:rPr>
              <w:t>Tối ưu hóa tính năng tìm kiếm và chọn lọc</w:t>
            </w:r>
          </w:p>
          <w:p w14:paraId="6A856AF4" w14:textId="77777777" w:rsidR="00713D72" w:rsidRPr="004D41C7" w:rsidRDefault="00713D72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4D41C7">
              <w:rPr>
                <w:rFonts w:ascii="Times New Roman" w:hAnsi="Times New Roman"/>
                <w:sz w:val="26"/>
                <w:szCs w:val="26"/>
                <w:lang w:val="vi-VN" w:eastAsia="vi-VN"/>
              </w:rPr>
              <w:t>Trang quản lý phản hồi từ khách hàng đã mua sản phẩm.</w:t>
            </w:r>
          </w:p>
          <w:p w14:paraId="6C26FBD3" w14:textId="641FE2B7" w:rsidR="00713D72" w:rsidRPr="004D41C7" w:rsidRDefault="00713D72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4D41C7">
              <w:rPr>
                <w:rFonts w:ascii="Times New Roman" w:hAnsi="Times New Roman"/>
                <w:sz w:val="26"/>
                <w:szCs w:val="26"/>
                <w:lang w:val="vi-VN" w:eastAsia="vi-VN"/>
              </w:rPr>
              <w:lastRenderedPageBreak/>
              <w:t xml:space="preserve">Quản lý tổng doanh thu theo </w:t>
            </w:r>
            <w:proofErr w:type="spellStart"/>
            <w:r w:rsidR="00C93877" w:rsidRPr="004D41C7">
              <w:rPr>
                <w:rFonts w:ascii="Times New Roman" w:hAnsi="Times New Roman"/>
                <w:sz w:val="26"/>
                <w:szCs w:val="26"/>
                <w:lang w:eastAsia="vi-VN"/>
              </w:rPr>
              <w:t>tháng</w:t>
            </w:r>
            <w:proofErr w:type="spellEnd"/>
            <w:r w:rsidR="00C93877" w:rsidRPr="004D41C7"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/ </w:t>
            </w:r>
            <w:proofErr w:type="spellStart"/>
            <w:r w:rsidR="00C93877" w:rsidRPr="004D41C7">
              <w:rPr>
                <w:rFonts w:ascii="Times New Roman" w:hAnsi="Times New Roman"/>
                <w:sz w:val="26"/>
                <w:szCs w:val="26"/>
                <w:lang w:eastAsia="vi-VN"/>
              </w:rPr>
              <w:t>năm</w:t>
            </w:r>
            <w:proofErr w:type="spellEnd"/>
            <w:r w:rsidRPr="004D41C7">
              <w:rPr>
                <w:rFonts w:ascii="Times New Roman" w:hAnsi="Times New Roman"/>
                <w:sz w:val="26"/>
                <w:szCs w:val="26"/>
                <w:lang w:val="vi-VN" w:eastAsia="vi-VN"/>
              </w:rPr>
              <w:t>.</w:t>
            </w:r>
          </w:p>
          <w:p w14:paraId="2F2B4893" w14:textId="5F62A2F5" w:rsidR="00F64449" w:rsidRDefault="003F57A5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Triển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khai</w:t>
            </w:r>
            <w:proofErr w:type="spellEnd"/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 xml:space="preserve"> </w:t>
            </w:r>
            <w:r w:rsidR="00F64449" w:rsidRPr="004D41C7">
              <w:rPr>
                <w:rFonts w:ascii="Times New Roman" w:hAnsi="Times New Roman"/>
                <w:sz w:val="26"/>
                <w:szCs w:val="26"/>
                <w:lang w:val="vi-VN" w:eastAsia="vi-VN"/>
              </w:rPr>
              <w:t>web và kiểm thử các chức năng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DB1C" w14:textId="77777777" w:rsidR="00A41E4D" w:rsidRDefault="00A41E4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5720588" w14:textId="1C195C45" w:rsidR="0039713B" w:rsidRDefault="000E70C1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3F596B0" w14:textId="7AF83544" w:rsidR="000E70C1" w:rsidRPr="00C93877" w:rsidRDefault="00C93877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180FE598" w14:textId="60E0CACE" w:rsidR="000E70C1" w:rsidRDefault="000E70C1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D12BD6" w14:textId="6B337940" w:rsidR="000E70C1" w:rsidRPr="00C93877" w:rsidRDefault="00C93877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0C61DF8A" w14:textId="197CF20F" w:rsidR="000E70C1" w:rsidRDefault="000E70C1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6388D3F" w14:textId="245B4FD4" w:rsidR="000E70C1" w:rsidRPr="00C93877" w:rsidRDefault="00C93877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40E46A74" w14:textId="1786D03E" w:rsidR="00C93877" w:rsidRPr="00C93877" w:rsidRDefault="000E70C1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41E92E0" w14:textId="24EA2CC5" w:rsidR="000E70C1" w:rsidRDefault="000E70C1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3518FC" w14:textId="77777777" w:rsidR="00C93877" w:rsidRPr="00C93877" w:rsidRDefault="00C93877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295C82E9" w14:textId="7F681ACC" w:rsidR="000E70C1" w:rsidRPr="00C93877" w:rsidRDefault="000E70C1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7C70540" w14:textId="7F0F0F7C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FD20985" w14:textId="1B8A69D0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389EC43B" w14:textId="77777777" w:rsidR="00C93877" w:rsidRPr="00C93877" w:rsidRDefault="00C93877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</w:p>
          <w:p w14:paraId="16976117" w14:textId="7A3A967D" w:rsidR="000E70C1" w:rsidRDefault="000E70C1" w:rsidP="00AE517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34AC392A" w14:textId="26831F71" w:rsidR="000E70C1" w:rsidRPr="00C93877" w:rsidRDefault="00C93877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eastAsia="vi-VN"/>
              </w:rPr>
              <w:t>0.5</w:t>
            </w:r>
          </w:p>
          <w:p w14:paraId="334753A4" w14:textId="00007254" w:rsidR="000E70C1" w:rsidRDefault="000E70C1" w:rsidP="0066700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lastRenderedPageBreak/>
              <w:t>0.5</w:t>
            </w:r>
          </w:p>
          <w:p w14:paraId="2A8C0B7E" w14:textId="0B170C0F" w:rsidR="00557248" w:rsidRPr="00C93877" w:rsidRDefault="0066700E" w:rsidP="00C93877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854BD9" w14:paraId="19E9E2AD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96B0" w14:textId="5FC637E7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lastRenderedPageBreak/>
              <w:t xml:space="preserve">Báo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cáo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ề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tài</w:t>
            </w:r>
            <w:proofErr w:type="spellEnd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 xml:space="preserve">: 1.5 </w:t>
            </w:r>
            <w:proofErr w:type="spellStart"/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điểm</w:t>
            </w:r>
            <w:proofErr w:type="spellEnd"/>
          </w:p>
          <w:p w14:paraId="281CFD46" w14:textId="44F44DB9" w:rsidR="00854BD9" w:rsidRPr="007469B5" w:rsidRDefault="005148EF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7469B5"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trình bày báo cáo</w:t>
            </w:r>
          </w:p>
          <w:p w14:paraId="3FCC0AD1" w14:textId="77777777" w:rsidR="00854BD9" w:rsidRPr="007469B5" w:rsidRDefault="00854BD9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7469B5">
              <w:rPr>
                <w:rFonts w:ascii="Times New Roman" w:hAnsi="Times New Roman"/>
                <w:sz w:val="26"/>
                <w:szCs w:val="26"/>
                <w:lang w:val="vi-VN" w:eastAsia="vi-VN"/>
              </w:rPr>
              <w:t>Phong cách báo cáo, slide</w:t>
            </w:r>
          </w:p>
          <w:p w14:paraId="7B2D3FE4" w14:textId="36859F35" w:rsidR="00F428DC" w:rsidRDefault="00EF69F1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 w:rsidRPr="007469B5"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n đề tài, những khó khăn khi thực hiện,nhưng thiếu sót cần cải thiện và hướng phát triển trong tương lai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BEFF" w14:textId="77777777" w:rsidR="0000215A" w:rsidRDefault="0000215A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231EFDE" w14:textId="4C0553FC" w:rsidR="00854BD9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BC47D9" w14:textId="77777777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B7367F2" w14:textId="77777777" w:rsidR="00F44511" w:rsidRDefault="00F4451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1F90963" w14:textId="54FCA5D9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</w:tbl>
    <w:p w14:paraId="3CA9B3CE" w14:textId="61A66F33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6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Mô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rường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ự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hiệ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>:</w:t>
      </w:r>
    </w:p>
    <w:p w14:paraId="5563BF13" w14:textId="79E97106" w:rsidR="00272964" w:rsidRPr="005F4D2B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 w:rsidRPr="005F4D2B">
        <w:rPr>
          <w:rFonts w:ascii="Times New Roman" w:hAnsi="Times New Roman"/>
          <w:sz w:val="26"/>
          <w:szCs w:val="26"/>
        </w:rPr>
        <w:t>Ngôn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F4D2B">
        <w:rPr>
          <w:rFonts w:ascii="Times New Roman" w:hAnsi="Times New Roman"/>
          <w:sz w:val="26"/>
          <w:szCs w:val="26"/>
        </w:rPr>
        <w:t>ngư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̃ </w:t>
      </w:r>
      <w:proofErr w:type="spellStart"/>
      <w:r w:rsidRPr="005F4D2B">
        <w:rPr>
          <w:rFonts w:ascii="Times New Roman" w:hAnsi="Times New Roman"/>
          <w:sz w:val="26"/>
          <w:szCs w:val="26"/>
        </w:rPr>
        <w:t>lập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F4D2B">
        <w:rPr>
          <w:rFonts w:ascii="Times New Roman" w:hAnsi="Times New Roman"/>
          <w:sz w:val="26"/>
          <w:szCs w:val="26"/>
        </w:rPr>
        <w:t>trình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: </w:t>
      </w:r>
      <w:r w:rsidR="00467FAD" w:rsidRPr="005F4D2B">
        <w:rPr>
          <w:rFonts w:ascii="Times New Roman" w:hAnsi="Times New Roman"/>
          <w:sz w:val="26"/>
          <w:szCs w:val="26"/>
        </w:rPr>
        <w:t xml:space="preserve">HTML, </w:t>
      </w:r>
      <w:proofErr w:type="gramStart"/>
      <w:r w:rsidR="00467FAD" w:rsidRPr="005F4D2B">
        <w:rPr>
          <w:rFonts w:ascii="Times New Roman" w:hAnsi="Times New Roman"/>
          <w:sz w:val="26"/>
          <w:szCs w:val="26"/>
        </w:rPr>
        <w:t xml:space="preserve">CSS, </w:t>
      </w:r>
      <w:r w:rsidR="005F4D2B" w:rsidRPr="005F4D2B">
        <w:rPr>
          <w:rFonts w:ascii="Times New Roman" w:hAnsi="Times New Roman"/>
          <w:sz w:val="26"/>
          <w:szCs w:val="26"/>
        </w:rPr>
        <w:t xml:space="preserve"> MVC</w:t>
      </w:r>
      <w:proofErr w:type="gramEnd"/>
      <w:r w:rsidR="005F4D2B" w:rsidRPr="005F4D2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="005F4D2B" w:rsidRPr="005F4D2B">
        <w:rPr>
          <w:rFonts w:ascii="Times New Roman" w:hAnsi="Times New Roman"/>
          <w:sz w:val="26"/>
          <w:szCs w:val="26"/>
        </w:rPr>
        <w:t>BootStrap</w:t>
      </w:r>
      <w:proofErr w:type="spellEnd"/>
      <w:r w:rsidR="005F4D2B" w:rsidRPr="005F4D2B">
        <w:rPr>
          <w:rFonts w:ascii="Times New Roman" w:hAnsi="Times New Roman"/>
          <w:sz w:val="26"/>
          <w:szCs w:val="26"/>
        </w:rPr>
        <w:t>, JavaScript, C# , SQL sever</w:t>
      </w:r>
    </w:p>
    <w:p w14:paraId="6EA6228D" w14:textId="3B52A8E0" w:rsidR="00272964" w:rsidRPr="005F4D2B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 w:rsidRPr="005F4D2B">
        <w:rPr>
          <w:rFonts w:ascii="Times New Roman" w:hAnsi="Times New Roman"/>
          <w:sz w:val="26"/>
          <w:szCs w:val="26"/>
        </w:rPr>
        <w:t>Môi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F4D2B">
        <w:rPr>
          <w:rFonts w:ascii="Times New Roman" w:hAnsi="Times New Roman"/>
          <w:sz w:val="26"/>
          <w:szCs w:val="26"/>
        </w:rPr>
        <w:t>trường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F4D2B">
        <w:rPr>
          <w:rFonts w:ascii="Times New Roman" w:hAnsi="Times New Roman"/>
          <w:sz w:val="26"/>
          <w:szCs w:val="26"/>
        </w:rPr>
        <w:t>minh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F4D2B">
        <w:rPr>
          <w:rFonts w:ascii="Times New Roman" w:hAnsi="Times New Roman"/>
          <w:sz w:val="26"/>
          <w:szCs w:val="26"/>
        </w:rPr>
        <w:t>hoa</w:t>
      </w:r>
      <w:proofErr w:type="spellEnd"/>
      <w:r w:rsidRPr="005F4D2B">
        <w:rPr>
          <w:rFonts w:ascii="Times New Roman" w:hAnsi="Times New Roman"/>
          <w:sz w:val="26"/>
          <w:szCs w:val="26"/>
        </w:rPr>
        <w:t xml:space="preserve">̣: </w:t>
      </w:r>
      <w:r w:rsidR="00467FAD" w:rsidRPr="005F4D2B">
        <w:rPr>
          <w:rFonts w:ascii="Times New Roman" w:hAnsi="Times New Roman"/>
          <w:sz w:val="26"/>
          <w:szCs w:val="26"/>
        </w:rPr>
        <w:t xml:space="preserve">Visual Studio </w:t>
      </w:r>
      <w:r w:rsidR="00ED2266" w:rsidRPr="005F4D2B">
        <w:rPr>
          <w:rFonts w:ascii="Times New Roman" w:hAnsi="Times New Roman"/>
          <w:sz w:val="26"/>
          <w:szCs w:val="26"/>
        </w:rPr>
        <w:t>2022</w:t>
      </w:r>
      <w:r w:rsidR="00467FAD" w:rsidRPr="005F4D2B">
        <w:rPr>
          <w:rFonts w:ascii="Times New Roman" w:hAnsi="Times New Roman"/>
          <w:sz w:val="26"/>
          <w:szCs w:val="26"/>
        </w:rPr>
        <w:t>,</w:t>
      </w:r>
      <w:r w:rsidR="005F4D2B" w:rsidRPr="005F4D2B">
        <w:rPr>
          <w:rFonts w:ascii="Times New Roman" w:hAnsi="Times New Roman"/>
          <w:sz w:val="26"/>
          <w:szCs w:val="26"/>
        </w:rPr>
        <w:t xml:space="preserve"> SQL Server Management Studio 20</w:t>
      </w:r>
      <w:r w:rsidR="007E27FD" w:rsidRPr="005F4D2B">
        <w:rPr>
          <w:rFonts w:ascii="Times New Roman" w:hAnsi="Times New Roman"/>
          <w:sz w:val="26"/>
          <w:szCs w:val="26"/>
          <w:lang w:val="vi-VN"/>
        </w:rPr>
        <w:t>, Web Browser</w:t>
      </w:r>
    </w:p>
    <w:p w14:paraId="76887594" w14:textId="58AA3747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7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ờ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gia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ự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hiệ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đê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̀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à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>:</w:t>
      </w:r>
    </w:p>
    <w:p w14:paraId="2B709156" w14:textId="5244E974" w:rsidR="005F4D2B" w:rsidRPr="00D2295F" w:rsidRDefault="005F4D2B" w:rsidP="005F4D2B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 w:rsidRPr="00D2295F">
        <w:rPr>
          <w:rFonts w:ascii="Times New Roman" w:hAnsi="Times New Roman"/>
          <w:sz w:val="26"/>
          <w:szCs w:val="26"/>
        </w:rPr>
        <w:t>10</w:t>
      </w:r>
      <w:r w:rsidR="00272964" w:rsidRPr="00D2295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 w:rsidRPr="00D2295F">
        <w:rPr>
          <w:rFonts w:ascii="Times New Roman" w:hAnsi="Times New Roman"/>
          <w:sz w:val="26"/>
          <w:szCs w:val="26"/>
        </w:rPr>
        <w:t>tuần</w:t>
      </w:r>
      <w:proofErr w:type="spellEnd"/>
      <w:r w:rsidR="00272964" w:rsidRPr="00D2295F">
        <w:rPr>
          <w:rFonts w:ascii="Times New Roman" w:hAnsi="Times New Roman"/>
          <w:sz w:val="26"/>
          <w:szCs w:val="26"/>
        </w:rPr>
        <w:t xml:space="preserve"> </w:t>
      </w:r>
      <w:r w:rsidR="00FC0CA9" w:rsidRPr="00D2295F">
        <w:rPr>
          <w:rFonts w:ascii="Times New Roman" w:hAnsi="Times New Roman"/>
          <w:sz w:val="26"/>
          <w:szCs w:val="26"/>
        </w:rPr>
        <w:t>(</w:t>
      </w:r>
      <w:proofErr w:type="spellStart"/>
      <w:r w:rsidR="00FC0CA9" w:rsidRPr="00D2295F">
        <w:rPr>
          <w:rFonts w:ascii="Times New Roman" w:hAnsi="Times New Roman"/>
          <w:sz w:val="26"/>
          <w:szCs w:val="26"/>
        </w:rPr>
        <w:t>từ</w:t>
      </w:r>
      <w:proofErr w:type="spellEnd"/>
      <w:r w:rsidR="00A63CFA" w:rsidRPr="00D2295F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A63CFA" w:rsidRPr="00D2295F">
        <w:rPr>
          <w:rFonts w:ascii="Times New Roman" w:hAnsi="Times New Roman"/>
          <w:sz w:val="26"/>
          <w:szCs w:val="26"/>
        </w:rPr>
        <w:t>ngày</w:t>
      </w:r>
      <w:proofErr w:type="spellEnd"/>
      <w:r w:rsidR="00A63CFA" w:rsidRPr="00D2295F">
        <w:rPr>
          <w:rFonts w:ascii="Times New Roman" w:hAnsi="Times New Roman"/>
          <w:sz w:val="26"/>
          <w:szCs w:val="26"/>
        </w:rPr>
        <w:t xml:space="preserve"> </w:t>
      </w:r>
      <w:r w:rsidR="00D2295F" w:rsidRPr="00D2295F">
        <w:rPr>
          <w:rFonts w:ascii="Times New Roman" w:hAnsi="Times New Roman"/>
          <w:sz w:val="26"/>
          <w:szCs w:val="26"/>
        </w:rPr>
        <w:t>23/09/2024 - 30/11/2024</w:t>
      </w:r>
      <w:r w:rsidR="00FC0CA9" w:rsidRPr="00D2295F">
        <w:rPr>
          <w:rFonts w:ascii="Times New Roman" w:hAnsi="Times New Roman"/>
          <w:sz w:val="26"/>
          <w:szCs w:val="26"/>
        </w:rPr>
        <w:t>)</w:t>
      </w:r>
    </w:p>
    <w:p w14:paraId="47FE8AEE" w14:textId="40A6CE95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8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ời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gian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và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cá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công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việc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rong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uần</w:t>
      </w:r>
      <w:proofErr w:type="spellEnd"/>
      <w:r w:rsidR="00272964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71118451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A6C1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DE8DF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73AD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467FAD" w:rsidRPr="003B19EE" w14:paraId="3F680C27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1AC6" w14:textId="10F530B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07CD" w14:textId="027F604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7C4A" w14:textId="0E85D0C9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 xml:space="preserve">    </w:t>
            </w: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Tìm hiểu về nghiệp vụ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ho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huê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ă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hộ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r w:rsidRPr="00EC08AD">
              <w:rPr>
                <w:rFonts w:asciiTheme="majorHAnsi" w:hAnsiTheme="majorHAnsi" w:cstheme="majorHAnsi"/>
                <w:lang w:val="vi-VN" w:eastAsia="vi-VN"/>
              </w:rPr>
              <w:t>và các yêu cầu cụ thể từ khách hàng (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ịch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vụ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ă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hộ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hóa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đơn</w:t>
            </w:r>
            <w:proofErr w:type="spellEnd"/>
            <w:r w:rsidRPr="00EC08AD">
              <w:rPr>
                <w:rFonts w:asciiTheme="majorHAnsi" w:hAnsiTheme="majorHAnsi" w:cstheme="majorHAnsi"/>
                <w:lang w:val="vi-VN" w:eastAsia="vi-VN"/>
              </w:rPr>
              <w:t>, v.v.).</w:t>
            </w:r>
          </w:p>
          <w:p w14:paraId="2E063690" w14:textId="1B9D7498" w:rsidR="00467FAD" w:rsidRPr="00E90D4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Xác định chức năng cơ bản của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ầ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mềm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và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website</w:t>
            </w: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.</w:t>
            </w:r>
          </w:p>
        </w:tc>
      </w:tr>
      <w:tr w:rsidR="00467FAD" w:rsidRPr="003B19EE" w14:paraId="0189EB8B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705D8" w14:textId="3D08CE3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E27F" w14:textId="4CB0A6E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5622" w14:textId="13F379F4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Thiết kế cơ sở dữ liệu để lưu trữ thông tin về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ò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ịch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vụ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iếu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hu</w:t>
            </w:r>
            <w:proofErr w:type="spellEnd"/>
            <w:r w:rsidRPr="00EC08AD">
              <w:rPr>
                <w:rFonts w:asciiTheme="majorHAnsi" w:hAnsiTheme="majorHAnsi" w:cstheme="majorHAnsi"/>
                <w:lang w:val="vi-VN" w:eastAsia="vi-VN"/>
              </w:rPr>
              <w:t>, v.v.</w:t>
            </w:r>
          </w:p>
          <w:p w14:paraId="34D8F05D" w14:textId="56E42F06" w:rsidR="00467FAD" w:rsidRPr="00EC08AD" w:rsidRDefault="005728CB" w:rsidP="003B19E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</w:t>
            </w:r>
            <w:r w:rsidR="001D37C1" w:rsidRPr="00EC08AD">
              <w:rPr>
                <w:rFonts w:asciiTheme="majorHAnsi" w:hAnsiTheme="majorHAnsi" w:cstheme="majorHAnsi"/>
                <w:lang w:val="vi-VN" w:eastAsia="vi-VN"/>
              </w:rPr>
              <w:t xml:space="preserve">Xác định các dữ liệu, thêm và tạo Document. </w:t>
            </w:r>
          </w:p>
        </w:tc>
      </w:tr>
      <w:tr w:rsidR="00467FAD" w:rsidRPr="003B19EE" w14:paraId="0D038D11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DD91D" w14:textId="10590EF9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E80E" w14:textId="6FBF3B1D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91CBC" w14:textId="73D09944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Tạo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ác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giao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iện</w:t>
            </w:r>
            <w:proofErr w:type="spellEnd"/>
            <w:r w:rsidRPr="00EC08AD">
              <w:rPr>
                <w:rFonts w:asciiTheme="majorHAnsi" w:hAnsiTheme="majorHAnsi" w:cstheme="majorHAnsi"/>
                <w:lang w:val="vi-VN" w:eastAsia="vi-VN"/>
              </w:rPr>
              <w:t>, định hình cách sẽ hiển thị thông tin và chức năng trên giao diện.</w:t>
            </w:r>
          </w:p>
          <w:p w14:paraId="7BB9411A" w14:textId="1306E93F" w:rsidR="00467FA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Xác định cách tương tác người dùng trên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winform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và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hách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huê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rê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website</w:t>
            </w: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</w:t>
            </w:r>
          </w:p>
        </w:tc>
      </w:tr>
      <w:tr w:rsidR="00467FAD" w:rsidRPr="003B19EE" w14:paraId="017052E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77A26" w14:textId="2443F55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EDC1" w14:textId="55BA0C76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AD48E" w14:textId="70DA203F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Xây dựng chức năng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quả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lý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ài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hoả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hu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ư</w:t>
            </w:r>
            <w:proofErr w:type="spellEnd"/>
          </w:p>
          <w:p w14:paraId="731ED8CE" w14:textId="471BC55A" w:rsidR="00467FA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Xây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ự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ác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hức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nă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quả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lý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ịch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vụ</w:t>
            </w:r>
            <w:proofErr w:type="spellEnd"/>
            <w:r w:rsidRPr="00EC08AD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</w:tc>
      </w:tr>
      <w:tr w:rsidR="00467FAD" w:rsidRPr="003B19EE" w14:paraId="6B79EAC7" w14:textId="77777777" w:rsidTr="00112B66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D36B" w14:textId="19404938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85BD" w14:textId="583B60CF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8F1C" w14:textId="10C51980" w:rsidR="00467FAD" w:rsidRPr="00EC08AD" w:rsidRDefault="003661BD" w:rsidP="006E6A27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Phát triển các chức năng quản lý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ò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â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cư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iếu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hu</w:t>
            </w:r>
            <w:proofErr w:type="spellEnd"/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(thêm, xóa, sửa).</w:t>
            </w:r>
          </w:p>
        </w:tc>
      </w:tr>
      <w:tr w:rsidR="00467FAD" w:rsidRPr="003B19EE" w14:paraId="20C48F85" w14:textId="77777777" w:rsidTr="00112B66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0CAAE" w14:textId="24BB98E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4EC0" w14:textId="1DBAE22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992F8" w14:textId="305BD648" w:rsidR="0010752E" w:rsidRPr="00EC08AD" w:rsidRDefault="003661B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Phát triển chức năng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ạo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hợp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đồ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và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ê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hai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ạm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rú</w:t>
            </w:r>
            <w:proofErr w:type="spellEnd"/>
            <w:r w:rsidR="0010752E" w:rsidRPr="00EC08AD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  <w:p w14:paraId="17C5F7EA" w14:textId="339C5FF2" w:rsidR="00467FAD" w:rsidRPr="00EC08AD" w:rsidRDefault="003661B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Tích hợp cổng thanh toán để xử lý thanh toán an toàn và thuận tiện.</w:t>
            </w:r>
          </w:p>
        </w:tc>
      </w:tr>
      <w:tr w:rsidR="00467FAD" w:rsidRPr="003B19EE" w14:paraId="47FF4FE6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2AE0B" w14:textId="2606218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BB5D5" w14:textId="4D32ADC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3CA31" w14:textId="1C3F4B49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Xây dựng tích hợp cho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hách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rọ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ê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hai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hô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tin</w:t>
            </w:r>
            <w:r w:rsidRPr="00EC08AD">
              <w:rPr>
                <w:rFonts w:asciiTheme="majorHAnsi" w:hAnsiTheme="majorHAnsi" w:cstheme="majorHAnsi"/>
                <w:lang w:val="vi-VN" w:eastAsia="vi-VN"/>
              </w:rPr>
              <w:t>và viết phản hồi.</w:t>
            </w:r>
          </w:p>
          <w:p w14:paraId="229BA46B" w14:textId="0881E6A2" w:rsidR="00467FAD" w:rsidRPr="00EC08AD" w:rsidRDefault="003661BD" w:rsidP="007D77A8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EC08AD">
              <w:rPr>
                <w:rFonts w:asciiTheme="majorHAnsi" w:hAnsiTheme="majorHAnsi" w:cstheme="majorHAnsi"/>
                <w:lang w:val="vi-VN" w:eastAsia="vi-VN"/>
              </w:rPr>
              <w:t xml:space="preserve">    Phát triển chức năng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ê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khai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điện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nước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ò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ạo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phiếu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thu</w:t>
            </w:r>
            <w:proofErr w:type="spellEnd"/>
          </w:p>
        </w:tc>
      </w:tr>
      <w:tr w:rsidR="00467FAD" w:rsidRPr="00E90D4E" w14:paraId="08F3AA4C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F8C8" w14:textId="1D9651E9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C68" w14:textId="34226DB7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proofErr w:type="spellStart"/>
            <w:r>
              <w:rPr>
                <w:rFonts w:asciiTheme="majorHAnsi" w:hAnsiTheme="majorHAnsi" w:cstheme="majorHAnsi"/>
                <w:lang w:eastAsia="vi-VN"/>
              </w:rPr>
              <w:t>Tuần</w:t>
            </w:r>
            <w:proofErr w:type="spellEnd"/>
            <w:r>
              <w:rPr>
                <w:rFonts w:asciiTheme="majorHAnsi" w:hAnsiTheme="majorHAnsi" w:cstheme="majorHAnsi"/>
                <w:lang w:eastAsia="vi-VN"/>
              </w:rPr>
              <w:t xml:space="preserve">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71827" w14:textId="77777777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</w:tabs>
              <w:spacing w:line="276" w:lineRule="auto"/>
              <w:rPr>
                <w:rFonts w:asciiTheme="majorHAnsi" w:hAnsiTheme="majorHAnsi" w:cstheme="majorHAnsi"/>
                <w:lang w:eastAsia="vi-VN"/>
              </w:rPr>
            </w:pPr>
            <w:r w:rsidRPr="00EC08AD">
              <w:rPr>
                <w:rFonts w:asciiTheme="majorHAnsi" w:hAnsiTheme="majorHAnsi" w:cstheme="majorHAnsi"/>
                <w:lang w:eastAsia="vi-VN"/>
              </w:rPr>
              <w:t xml:space="preserve">    Hoàn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hiện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báo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áo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dự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án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với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hô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tin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về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quy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rình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phát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riển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,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yêu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ầu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và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kết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quả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ạt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ược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>.</w:t>
            </w:r>
          </w:p>
          <w:p w14:paraId="61F65F11" w14:textId="11AB1E6A" w:rsidR="003661B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</w:tabs>
              <w:spacing w:line="276" w:lineRule="auto"/>
              <w:rPr>
                <w:rFonts w:asciiTheme="majorHAnsi" w:hAnsiTheme="majorHAnsi" w:cstheme="majorHAnsi"/>
                <w:lang w:eastAsia="vi-VN"/>
              </w:rPr>
            </w:pPr>
            <w:r w:rsidRPr="00EC08AD">
              <w:rPr>
                <w:rFonts w:asciiTheme="majorHAnsi" w:hAnsiTheme="majorHAnsi" w:cstheme="majorHAnsi"/>
                <w:lang w:eastAsia="vi-VN"/>
              </w:rPr>
              <w:lastRenderedPageBreak/>
              <w:t xml:space="preserve">   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Kiểm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ra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lại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oàn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bộ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ứ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proofErr w:type="gram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ụ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r w:rsidR="007D77A8" w:rsidRPr="00EC08AD">
              <w:rPr>
                <w:rFonts w:asciiTheme="majorHAnsi" w:hAnsiTheme="majorHAnsi" w:cstheme="majorHAnsi"/>
                <w:lang w:eastAsia="vi-VN"/>
              </w:rPr>
              <w:t>,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rang</w:t>
            </w:r>
            <w:proofErr w:type="spellEnd"/>
            <w:proofErr w:type="gram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web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ể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ảm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bảo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ính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ổn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ịnh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và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hất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lượ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>.</w:t>
            </w:r>
          </w:p>
          <w:p w14:paraId="06807420" w14:textId="2FED73BE" w:rsidR="00467FAD" w:rsidRPr="00EC08AD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hạy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hử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nghiệm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="007D77A8" w:rsidRPr="00EC08AD">
              <w:rPr>
                <w:rFonts w:asciiTheme="majorHAnsi" w:hAnsiTheme="majorHAnsi" w:cstheme="majorHAnsi"/>
                <w:lang w:eastAsia="vi-VN"/>
              </w:rPr>
              <w:t>ứ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proofErr w:type="gramStart"/>
            <w:r w:rsidR="007D77A8" w:rsidRPr="00EC08AD">
              <w:rPr>
                <w:rFonts w:asciiTheme="majorHAnsi" w:hAnsiTheme="majorHAnsi" w:cstheme="majorHAnsi"/>
                <w:lang w:eastAsia="vi-VN"/>
              </w:rPr>
              <w:t>dụng</w:t>
            </w:r>
            <w:proofErr w:type="spellEnd"/>
            <w:r w:rsidR="007D77A8" w:rsidRPr="00EC08AD">
              <w:rPr>
                <w:rFonts w:asciiTheme="majorHAnsi" w:hAnsiTheme="majorHAnsi" w:cstheme="majorHAnsi"/>
                <w:lang w:eastAsia="vi-VN"/>
              </w:rPr>
              <w:t xml:space="preserve"> ,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rang</w:t>
            </w:r>
            <w:proofErr w:type="spellEnd"/>
            <w:proofErr w:type="gram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web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ể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xác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minh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rằ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tất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ả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hức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nă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hoạt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ộ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ú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ách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và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đáp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ứng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yêu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ầu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của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 xml:space="preserve"> dự </w:t>
            </w:r>
            <w:proofErr w:type="spellStart"/>
            <w:r w:rsidRPr="00EC08AD">
              <w:rPr>
                <w:rFonts w:asciiTheme="majorHAnsi" w:hAnsiTheme="majorHAnsi" w:cstheme="majorHAnsi"/>
                <w:lang w:eastAsia="vi-VN"/>
              </w:rPr>
              <w:t>án</w:t>
            </w:r>
            <w:proofErr w:type="spellEnd"/>
            <w:r w:rsidRPr="00EC08AD">
              <w:rPr>
                <w:rFonts w:asciiTheme="majorHAnsi" w:hAnsiTheme="majorHAnsi" w:cstheme="majorHAnsi"/>
                <w:lang w:eastAsia="vi-VN"/>
              </w:rPr>
              <w:t>.</w:t>
            </w:r>
          </w:p>
        </w:tc>
      </w:tr>
    </w:tbl>
    <w:p w14:paraId="06D8E1B5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495783CB" w14:textId="72A77E38" w:rsidR="00272964" w:rsidRDefault="00467FAD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</w:t>
      </w:r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. Tài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liệu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tham</w:t>
      </w:r>
      <w:proofErr w:type="spellEnd"/>
      <w:r w:rsidR="00272964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="00272964">
        <w:rPr>
          <w:rFonts w:ascii="Times New Roman" w:hAnsi="Times New Roman"/>
          <w:b/>
          <w:sz w:val="26"/>
          <w:szCs w:val="26"/>
          <w:u w:val="single"/>
        </w:rPr>
        <w:t>khảo</w:t>
      </w:r>
      <w:proofErr w:type="spellEnd"/>
    </w:p>
    <w:p w14:paraId="3D67CE93" w14:textId="28CC66F3" w:rsidR="003254D6" w:rsidRPr="004253A0" w:rsidRDefault="00355EB1" w:rsidP="003254D6">
      <w:pPr>
        <w:numPr>
          <w:ilvl w:val="0"/>
          <w:numId w:val="6"/>
        </w:numPr>
        <w:tabs>
          <w:tab w:val="left" w:pos="284"/>
        </w:tabs>
        <w:spacing w:line="360" w:lineRule="auto"/>
        <w:rPr>
          <w:rFonts w:ascii="Times New Roman" w:hAnsi="Times New Roman"/>
          <w:i/>
          <w:szCs w:val="26"/>
        </w:rPr>
      </w:pPr>
      <w:proofErr w:type="spellStart"/>
      <w:r w:rsidRPr="004253A0">
        <w:rPr>
          <w:rFonts w:ascii="Times New Roman" w:hAnsi="Times New Roman"/>
          <w:szCs w:val="26"/>
        </w:rPr>
        <w:t>Nguồn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tài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liệu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t</w:t>
      </w:r>
      <w:r w:rsidR="00BC75BD" w:rsidRPr="004253A0">
        <w:rPr>
          <w:rFonts w:ascii="Times New Roman" w:hAnsi="Times New Roman"/>
          <w:szCs w:val="26"/>
        </w:rPr>
        <w:t>ham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BC75BD" w:rsidRPr="004253A0">
        <w:rPr>
          <w:rFonts w:ascii="Times New Roman" w:hAnsi="Times New Roman"/>
          <w:szCs w:val="26"/>
        </w:rPr>
        <w:t>khảo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qua </w:t>
      </w:r>
      <w:proofErr w:type="spellStart"/>
      <w:r w:rsidR="00BC75BD" w:rsidRPr="004253A0">
        <w:rPr>
          <w:rFonts w:ascii="Times New Roman" w:hAnsi="Times New Roman"/>
          <w:szCs w:val="26"/>
        </w:rPr>
        <w:t>một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BC75BD" w:rsidRPr="004253A0">
        <w:rPr>
          <w:rFonts w:ascii="Times New Roman" w:hAnsi="Times New Roman"/>
          <w:szCs w:val="26"/>
        </w:rPr>
        <w:t>số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website </w:t>
      </w:r>
      <w:proofErr w:type="spellStart"/>
      <w:r w:rsidR="00BC75BD" w:rsidRPr="004253A0">
        <w:rPr>
          <w:rFonts w:ascii="Times New Roman" w:hAnsi="Times New Roman"/>
          <w:szCs w:val="26"/>
        </w:rPr>
        <w:t>liên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BC75BD" w:rsidRPr="004253A0">
        <w:rPr>
          <w:rFonts w:ascii="Times New Roman" w:hAnsi="Times New Roman"/>
          <w:szCs w:val="26"/>
        </w:rPr>
        <w:t>quan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BC75BD" w:rsidRPr="004253A0">
        <w:rPr>
          <w:rFonts w:ascii="Times New Roman" w:hAnsi="Times New Roman"/>
          <w:szCs w:val="26"/>
        </w:rPr>
        <w:t>đến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BC75BD" w:rsidRPr="004253A0">
        <w:rPr>
          <w:rFonts w:ascii="Times New Roman" w:hAnsi="Times New Roman"/>
          <w:szCs w:val="26"/>
        </w:rPr>
        <w:t>lĩnh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BC75BD" w:rsidRPr="004253A0">
        <w:rPr>
          <w:rFonts w:ascii="Times New Roman" w:hAnsi="Times New Roman"/>
          <w:szCs w:val="26"/>
        </w:rPr>
        <w:t>vực</w:t>
      </w:r>
      <w:proofErr w:type="spellEnd"/>
      <w:r w:rsidR="00BC75BD" w:rsidRPr="004253A0">
        <w:rPr>
          <w:rFonts w:ascii="Times New Roman" w:hAnsi="Times New Roman"/>
          <w:szCs w:val="26"/>
        </w:rPr>
        <w:t xml:space="preserve"> </w:t>
      </w:r>
      <w:proofErr w:type="spellStart"/>
      <w:r w:rsidR="004253A0" w:rsidRPr="004253A0">
        <w:rPr>
          <w:rFonts w:ascii="Times New Roman" w:hAnsi="Times New Roman"/>
          <w:szCs w:val="26"/>
        </w:rPr>
        <w:t>quản</w:t>
      </w:r>
      <w:proofErr w:type="spellEnd"/>
      <w:r w:rsidR="004253A0" w:rsidRPr="004253A0">
        <w:rPr>
          <w:rFonts w:ascii="Times New Roman" w:hAnsi="Times New Roman"/>
          <w:szCs w:val="26"/>
        </w:rPr>
        <w:t xml:space="preserve"> </w:t>
      </w:r>
      <w:proofErr w:type="spellStart"/>
      <w:r w:rsidR="004253A0" w:rsidRPr="004253A0">
        <w:rPr>
          <w:rFonts w:ascii="Times New Roman" w:hAnsi="Times New Roman"/>
          <w:szCs w:val="26"/>
        </w:rPr>
        <w:t>lý</w:t>
      </w:r>
      <w:proofErr w:type="spellEnd"/>
      <w:r w:rsidR="004253A0" w:rsidRPr="004253A0">
        <w:rPr>
          <w:rFonts w:ascii="Times New Roman" w:hAnsi="Times New Roman"/>
          <w:szCs w:val="26"/>
        </w:rPr>
        <w:t xml:space="preserve"> </w:t>
      </w:r>
      <w:proofErr w:type="spellStart"/>
      <w:r w:rsidR="004253A0" w:rsidRPr="004253A0">
        <w:rPr>
          <w:rFonts w:ascii="Times New Roman" w:hAnsi="Times New Roman"/>
          <w:szCs w:val="26"/>
        </w:rPr>
        <w:t>nhà</w:t>
      </w:r>
      <w:proofErr w:type="spellEnd"/>
      <w:r w:rsidR="004253A0" w:rsidRPr="004253A0">
        <w:rPr>
          <w:rFonts w:ascii="Times New Roman" w:hAnsi="Times New Roman"/>
          <w:szCs w:val="26"/>
        </w:rPr>
        <w:t xml:space="preserve"> </w:t>
      </w:r>
      <w:proofErr w:type="spellStart"/>
      <w:r w:rsidR="004253A0" w:rsidRPr="004253A0">
        <w:rPr>
          <w:rFonts w:ascii="Times New Roman" w:hAnsi="Times New Roman"/>
          <w:szCs w:val="26"/>
        </w:rPr>
        <w:t>trọ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và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các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tài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liệu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liên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quan</w:t>
      </w:r>
      <w:proofErr w:type="spellEnd"/>
      <w:r w:rsidRPr="004253A0">
        <w:rPr>
          <w:rFonts w:ascii="Times New Roman" w:hAnsi="Times New Roman"/>
          <w:szCs w:val="26"/>
        </w:rPr>
        <w:t xml:space="preserve"> </w:t>
      </w:r>
      <w:proofErr w:type="spellStart"/>
      <w:r w:rsidRPr="004253A0">
        <w:rPr>
          <w:rFonts w:ascii="Times New Roman" w:hAnsi="Times New Roman"/>
          <w:szCs w:val="26"/>
        </w:rPr>
        <w:t>khác</w:t>
      </w:r>
      <w:proofErr w:type="spellEnd"/>
    </w:p>
    <w:p w14:paraId="58CCF1AC" w14:textId="77777777" w:rsidR="004253A0" w:rsidRDefault="004253A0" w:rsidP="004253A0">
      <w:pPr>
        <w:numPr>
          <w:ilvl w:val="0"/>
          <w:numId w:val="6"/>
        </w:numPr>
        <w:tabs>
          <w:tab w:val="left" w:pos="284"/>
        </w:tabs>
        <w:spacing w:line="360" w:lineRule="auto"/>
        <w:rPr>
          <w:rStyle w:val="Hyperlink"/>
        </w:rPr>
      </w:pPr>
      <w:hyperlink r:id="rId9" w:history="1">
        <w:r w:rsidRPr="00D07F36">
          <w:rPr>
            <w:rStyle w:val="Hyperlink"/>
          </w:rPr>
          <w:t>https://www.phanmemnhatro.com/</w:t>
        </w:r>
      </w:hyperlink>
    </w:p>
    <w:p w14:paraId="26DA8170" w14:textId="410C623D" w:rsidR="004253A0" w:rsidRDefault="004253A0" w:rsidP="004253A0">
      <w:pPr>
        <w:numPr>
          <w:ilvl w:val="0"/>
          <w:numId w:val="6"/>
        </w:numPr>
        <w:tabs>
          <w:tab w:val="left" w:pos="284"/>
        </w:tabs>
        <w:spacing w:line="360" w:lineRule="auto"/>
        <w:rPr>
          <w:rStyle w:val="Hyperlink"/>
        </w:rPr>
      </w:pPr>
      <w:r w:rsidRPr="004253A0">
        <w:rPr>
          <w:rStyle w:val="Hyperlink"/>
        </w:rPr>
        <w:t>https://quanlynhatro.com/</w:t>
      </w:r>
    </w:p>
    <w:p w14:paraId="1204D93E" w14:textId="77777777" w:rsidR="004253A0" w:rsidRDefault="00E86127" w:rsidP="004253A0">
      <w:pPr>
        <w:numPr>
          <w:ilvl w:val="0"/>
          <w:numId w:val="6"/>
        </w:numPr>
        <w:tabs>
          <w:tab w:val="left" w:pos="284"/>
        </w:tabs>
        <w:spacing w:line="360" w:lineRule="auto"/>
        <w:rPr>
          <w:rStyle w:val="Hyperlink"/>
        </w:rPr>
      </w:pPr>
      <w:hyperlink r:id="rId10" w:history="1">
        <w:r w:rsidRPr="004253A0">
          <w:rPr>
            <w:rStyle w:val="Hyperlink"/>
            <w:rFonts w:ascii="Times New Roman" w:hAnsi="Times New Roman"/>
            <w:sz w:val="28"/>
            <w:szCs w:val="26"/>
          </w:rPr>
          <w:t>https://www.w3schools.com/</w:t>
        </w:r>
      </w:hyperlink>
    </w:p>
    <w:p w14:paraId="078C8F4F" w14:textId="67FBE468" w:rsidR="004253A0" w:rsidRDefault="004253A0" w:rsidP="004253A0">
      <w:pPr>
        <w:numPr>
          <w:ilvl w:val="0"/>
          <w:numId w:val="6"/>
        </w:numPr>
        <w:tabs>
          <w:tab w:val="left" w:pos="284"/>
        </w:tabs>
        <w:spacing w:line="360" w:lineRule="auto"/>
        <w:rPr>
          <w:color w:val="0000FF"/>
          <w:u w:val="single"/>
        </w:rPr>
      </w:pPr>
      <w:hyperlink r:id="rId11" w:history="1">
        <w:r w:rsidRPr="00D07F36">
          <w:rPr>
            <w:rStyle w:val="Hyperlink"/>
          </w:rPr>
          <w:t>https://developer.mozilla.org/en-US/</w:t>
        </w:r>
      </w:hyperlink>
    </w:p>
    <w:p w14:paraId="572EB3C2" w14:textId="0D192AD5" w:rsidR="004253A0" w:rsidRPr="004253A0" w:rsidRDefault="004253A0" w:rsidP="004253A0">
      <w:pPr>
        <w:numPr>
          <w:ilvl w:val="0"/>
          <w:numId w:val="6"/>
        </w:numPr>
        <w:tabs>
          <w:tab w:val="left" w:pos="284"/>
        </w:tabs>
        <w:spacing w:line="360" w:lineRule="auto"/>
        <w:rPr>
          <w:color w:val="0000FF"/>
          <w:u w:val="single"/>
        </w:rPr>
      </w:pPr>
      <w:r w:rsidRPr="004253A0">
        <w:rPr>
          <w:color w:val="0000FF"/>
          <w:u w:val="single"/>
        </w:rPr>
        <w:t>https://stackoverflow.com/</w:t>
      </w:r>
    </w:p>
    <w:p w14:paraId="526CB059" w14:textId="77777777"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EB62318" w14:textId="77777777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sz w:val="26"/>
          <w:szCs w:val="26"/>
        </w:rPr>
        <w:t>Tp.HCM</w:t>
      </w:r>
      <w:proofErr w:type="spellEnd"/>
      <w:r>
        <w:rPr>
          <w:rFonts w:ascii="Times New Roman" w:hAnsi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/>
          <w:sz w:val="26"/>
          <w:szCs w:val="26"/>
        </w:rPr>
        <w:t>ngày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háng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năm</w:t>
      </w:r>
      <w:proofErr w:type="spellEnd"/>
      <w:r>
        <w:rPr>
          <w:rFonts w:ascii="Times New Roman" w:hAnsi="Times New Roman"/>
          <w:sz w:val="26"/>
          <w:szCs w:val="26"/>
        </w:rPr>
        <w:t xml:space="preserve"> 20</w:t>
      </w:r>
      <w:r w:rsidR="00854BD9">
        <w:rPr>
          <w:rFonts w:ascii="Times New Roman" w:hAnsi="Times New Roman"/>
          <w:sz w:val="26"/>
          <w:szCs w:val="26"/>
        </w:rPr>
        <w:t>23</w:t>
      </w:r>
    </w:p>
    <w:p w14:paraId="1C6D249D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i/>
          <w:sz w:val="26"/>
          <w:szCs w:val="26"/>
        </w:rPr>
        <w:t>Trưởng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bộ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môn</w:t>
      </w:r>
      <w:proofErr w:type="spellEnd"/>
      <w:r>
        <w:rPr>
          <w:rFonts w:ascii="Times New Roman" w:hAnsi="Times New Roman"/>
          <w:sz w:val="26"/>
          <w:szCs w:val="26"/>
        </w:rPr>
        <w:tab/>
      </w:r>
      <w:proofErr w:type="spellStart"/>
      <w:r>
        <w:rPr>
          <w:rFonts w:ascii="Times New Roman" w:hAnsi="Times New Roman"/>
          <w:i/>
          <w:sz w:val="26"/>
          <w:szCs w:val="26"/>
        </w:rPr>
        <w:t>Giáo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viên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hướng</w:t>
      </w:r>
      <w:proofErr w:type="spellEnd"/>
      <w:r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i/>
          <w:sz w:val="26"/>
          <w:szCs w:val="26"/>
        </w:rPr>
        <w:t>dẫn</w:t>
      </w:r>
      <w:proofErr w:type="spellEnd"/>
    </w:p>
    <w:p w14:paraId="22226D29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</w:t>
      </w:r>
      <w:proofErr w:type="spellStart"/>
      <w:r>
        <w:rPr>
          <w:rFonts w:ascii="Times New Roman" w:hAnsi="Times New Roman"/>
          <w:sz w:val="26"/>
          <w:szCs w:val="26"/>
        </w:rPr>
        <w:t>ký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và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ghi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rõ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ọ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ên</w:t>
      </w:r>
      <w:proofErr w:type="spellEnd"/>
      <w:r>
        <w:rPr>
          <w:rFonts w:ascii="Times New Roman" w:hAnsi="Times New Roman"/>
          <w:sz w:val="26"/>
          <w:szCs w:val="26"/>
        </w:rPr>
        <w:t>)</w:t>
      </w:r>
      <w:r w:rsidR="00272964">
        <w:rPr>
          <w:rFonts w:ascii="Times New Roman" w:hAnsi="Times New Roman"/>
          <w:sz w:val="26"/>
          <w:szCs w:val="26"/>
        </w:rPr>
        <w:tab/>
        <w:t>(</w:t>
      </w:r>
      <w:proofErr w:type="spellStart"/>
      <w:r w:rsidR="00272964">
        <w:rPr>
          <w:rFonts w:ascii="Times New Roman" w:hAnsi="Times New Roman"/>
          <w:sz w:val="26"/>
          <w:szCs w:val="26"/>
        </w:rPr>
        <w:t>ký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và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ghi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rõ </w:t>
      </w:r>
      <w:proofErr w:type="spellStart"/>
      <w:r w:rsidR="00272964">
        <w:rPr>
          <w:rFonts w:ascii="Times New Roman" w:hAnsi="Times New Roman"/>
          <w:sz w:val="26"/>
          <w:szCs w:val="26"/>
        </w:rPr>
        <w:t>họ</w:t>
      </w:r>
      <w:proofErr w:type="spellEnd"/>
      <w:r w:rsidR="002729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272964">
        <w:rPr>
          <w:rFonts w:ascii="Times New Roman" w:hAnsi="Times New Roman"/>
          <w:sz w:val="26"/>
          <w:szCs w:val="26"/>
        </w:rPr>
        <w:t>tên</w:t>
      </w:r>
      <w:proofErr w:type="spellEnd"/>
      <w:r w:rsidR="00272964">
        <w:rPr>
          <w:rFonts w:ascii="Times New Roman" w:hAnsi="Times New Roman"/>
          <w:sz w:val="26"/>
          <w:szCs w:val="26"/>
        </w:rPr>
        <w:t>)</w:t>
      </w:r>
    </w:p>
    <w:p w14:paraId="1DC2745F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47F71603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6D143F16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12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B36475" w14:textId="77777777" w:rsidR="00A8109C" w:rsidRDefault="00A8109C" w:rsidP="00301ACD">
      <w:r>
        <w:separator/>
      </w:r>
    </w:p>
  </w:endnote>
  <w:endnote w:type="continuationSeparator" w:id="0">
    <w:p w14:paraId="1565BF41" w14:textId="77777777" w:rsidR="00A8109C" w:rsidRDefault="00A8109C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6F2D6" w14:textId="4CE2EFE9"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0752E">
      <w:rPr>
        <w:noProof/>
      </w:rPr>
      <w:t>4</w:t>
    </w:r>
    <w:r>
      <w:rPr>
        <w:noProof/>
      </w:rPr>
      <w:fldChar w:fldCharType="end"/>
    </w:r>
  </w:p>
  <w:p w14:paraId="205ED55C" w14:textId="77777777"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E822D" w14:textId="77777777" w:rsidR="00A8109C" w:rsidRDefault="00A8109C" w:rsidP="00301ACD">
      <w:r>
        <w:separator/>
      </w:r>
    </w:p>
  </w:footnote>
  <w:footnote w:type="continuationSeparator" w:id="0">
    <w:p w14:paraId="7550AE87" w14:textId="77777777" w:rsidR="00A8109C" w:rsidRDefault="00A8109C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EE13E6"/>
    <w:multiLevelType w:val="hybridMultilevel"/>
    <w:tmpl w:val="7910EBDE"/>
    <w:lvl w:ilvl="0" w:tplc="6C86C782">
      <w:numFmt w:val="bullet"/>
      <w:lvlText w:val="-"/>
      <w:lvlJc w:val="left"/>
      <w:pPr>
        <w:ind w:left="78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70C87FA5"/>
    <w:multiLevelType w:val="hybridMultilevel"/>
    <w:tmpl w:val="9A2E5F48"/>
    <w:lvl w:ilvl="0" w:tplc="FA7C0B2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 w16cid:durableId="359740835">
    <w:abstractNumId w:val="3"/>
  </w:num>
  <w:num w:numId="2" w16cid:durableId="270937929">
    <w:abstractNumId w:val="7"/>
  </w:num>
  <w:num w:numId="3" w16cid:durableId="813328810">
    <w:abstractNumId w:val="14"/>
  </w:num>
  <w:num w:numId="4" w16cid:durableId="2037996923">
    <w:abstractNumId w:val="9"/>
  </w:num>
  <w:num w:numId="5" w16cid:durableId="1764646082">
    <w:abstractNumId w:val="10"/>
  </w:num>
  <w:num w:numId="6" w16cid:durableId="1033963753">
    <w:abstractNumId w:val="6"/>
  </w:num>
  <w:num w:numId="7" w16cid:durableId="2094235294">
    <w:abstractNumId w:val="4"/>
  </w:num>
  <w:num w:numId="8" w16cid:durableId="2141341470">
    <w:abstractNumId w:val="8"/>
  </w:num>
  <w:num w:numId="9" w16cid:durableId="533814928">
    <w:abstractNumId w:val="1"/>
  </w:num>
  <w:num w:numId="10" w16cid:durableId="975063089">
    <w:abstractNumId w:val="5"/>
  </w:num>
  <w:num w:numId="11" w16cid:durableId="1842888910">
    <w:abstractNumId w:val="11"/>
  </w:num>
  <w:num w:numId="12" w16cid:durableId="1330521271">
    <w:abstractNumId w:val="2"/>
  </w:num>
  <w:num w:numId="13" w16cid:durableId="1215963549">
    <w:abstractNumId w:val="3"/>
  </w:num>
  <w:num w:numId="14" w16cid:durableId="1791045394">
    <w:abstractNumId w:val="3"/>
  </w:num>
  <w:num w:numId="15" w16cid:durableId="1739857767">
    <w:abstractNumId w:val="13"/>
  </w:num>
  <w:num w:numId="16" w16cid:durableId="21562903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15A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61914"/>
    <w:rsid w:val="00071DA4"/>
    <w:rsid w:val="00073F92"/>
    <w:rsid w:val="00082736"/>
    <w:rsid w:val="0008626E"/>
    <w:rsid w:val="000904D9"/>
    <w:rsid w:val="00096C27"/>
    <w:rsid w:val="000A428B"/>
    <w:rsid w:val="000C53DA"/>
    <w:rsid w:val="000C6BBC"/>
    <w:rsid w:val="000D3ADD"/>
    <w:rsid w:val="000E3FB6"/>
    <w:rsid w:val="000E4B48"/>
    <w:rsid w:val="000E70C1"/>
    <w:rsid w:val="000F0801"/>
    <w:rsid w:val="000F5BC9"/>
    <w:rsid w:val="00100483"/>
    <w:rsid w:val="001055DF"/>
    <w:rsid w:val="0010752E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64EC3"/>
    <w:rsid w:val="001678F7"/>
    <w:rsid w:val="00171BB8"/>
    <w:rsid w:val="00173186"/>
    <w:rsid w:val="0017625C"/>
    <w:rsid w:val="0017687C"/>
    <w:rsid w:val="00177B25"/>
    <w:rsid w:val="00184083"/>
    <w:rsid w:val="001934D2"/>
    <w:rsid w:val="001A6DAE"/>
    <w:rsid w:val="001C0245"/>
    <w:rsid w:val="001D1A29"/>
    <w:rsid w:val="001D2940"/>
    <w:rsid w:val="001D37C1"/>
    <w:rsid w:val="001D567F"/>
    <w:rsid w:val="001E28A7"/>
    <w:rsid w:val="001E64BA"/>
    <w:rsid w:val="001F0950"/>
    <w:rsid w:val="001F596A"/>
    <w:rsid w:val="002048AA"/>
    <w:rsid w:val="00204BF3"/>
    <w:rsid w:val="00205400"/>
    <w:rsid w:val="00211EC9"/>
    <w:rsid w:val="00214BF3"/>
    <w:rsid w:val="00214C3B"/>
    <w:rsid w:val="00215FDD"/>
    <w:rsid w:val="0021660C"/>
    <w:rsid w:val="00221325"/>
    <w:rsid w:val="00224384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B5C35"/>
    <w:rsid w:val="002C1538"/>
    <w:rsid w:val="002C3BDE"/>
    <w:rsid w:val="002D139E"/>
    <w:rsid w:val="002E111C"/>
    <w:rsid w:val="002E3F73"/>
    <w:rsid w:val="00300D54"/>
    <w:rsid w:val="00301ACD"/>
    <w:rsid w:val="00303850"/>
    <w:rsid w:val="003062EE"/>
    <w:rsid w:val="00311FBE"/>
    <w:rsid w:val="003224C8"/>
    <w:rsid w:val="003254D6"/>
    <w:rsid w:val="00332724"/>
    <w:rsid w:val="00333316"/>
    <w:rsid w:val="00336E71"/>
    <w:rsid w:val="00336E76"/>
    <w:rsid w:val="00346816"/>
    <w:rsid w:val="00351A4C"/>
    <w:rsid w:val="00353AE9"/>
    <w:rsid w:val="00355EB1"/>
    <w:rsid w:val="00362855"/>
    <w:rsid w:val="003661BD"/>
    <w:rsid w:val="00380DE8"/>
    <w:rsid w:val="003814D6"/>
    <w:rsid w:val="003817EB"/>
    <w:rsid w:val="00383351"/>
    <w:rsid w:val="00390FE3"/>
    <w:rsid w:val="0039274E"/>
    <w:rsid w:val="00394581"/>
    <w:rsid w:val="0039713B"/>
    <w:rsid w:val="003A5A0D"/>
    <w:rsid w:val="003B19EE"/>
    <w:rsid w:val="003B1ACB"/>
    <w:rsid w:val="003B2CDA"/>
    <w:rsid w:val="003B3268"/>
    <w:rsid w:val="003B5FC2"/>
    <w:rsid w:val="003C0B10"/>
    <w:rsid w:val="003C34E2"/>
    <w:rsid w:val="003C6E1B"/>
    <w:rsid w:val="003D0966"/>
    <w:rsid w:val="003D149C"/>
    <w:rsid w:val="003D1CF9"/>
    <w:rsid w:val="003D7A97"/>
    <w:rsid w:val="003E0FFF"/>
    <w:rsid w:val="003E1F30"/>
    <w:rsid w:val="003E652C"/>
    <w:rsid w:val="003F2D2A"/>
    <w:rsid w:val="003F57A5"/>
    <w:rsid w:val="003F5FF1"/>
    <w:rsid w:val="003F695B"/>
    <w:rsid w:val="003F6D09"/>
    <w:rsid w:val="00401579"/>
    <w:rsid w:val="00410DD6"/>
    <w:rsid w:val="00411D42"/>
    <w:rsid w:val="00412B00"/>
    <w:rsid w:val="004135B6"/>
    <w:rsid w:val="00413AF8"/>
    <w:rsid w:val="00415EC9"/>
    <w:rsid w:val="00421E6D"/>
    <w:rsid w:val="00422E7B"/>
    <w:rsid w:val="004253A0"/>
    <w:rsid w:val="00431DB6"/>
    <w:rsid w:val="00434526"/>
    <w:rsid w:val="00435C43"/>
    <w:rsid w:val="00441D61"/>
    <w:rsid w:val="0044447C"/>
    <w:rsid w:val="00452424"/>
    <w:rsid w:val="00461BAC"/>
    <w:rsid w:val="00463EA3"/>
    <w:rsid w:val="00467FAD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41C7"/>
    <w:rsid w:val="004D6147"/>
    <w:rsid w:val="004E508E"/>
    <w:rsid w:val="004F4ED3"/>
    <w:rsid w:val="00500E64"/>
    <w:rsid w:val="0050345F"/>
    <w:rsid w:val="005148EF"/>
    <w:rsid w:val="00517BC7"/>
    <w:rsid w:val="00521444"/>
    <w:rsid w:val="005224DE"/>
    <w:rsid w:val="00526A86"/>
    <w:rsid w:val="00531217"/>
    <w:rsid w:val="00531BB3"/>
    <w:rsid w:val="00545F90"/>
    <w:rsid w:val="0055632E"/>
    <w:rsid w:val="00557248"/>
    <w:rsid w:val="00564AD0"/>
    <w:rsid w:val="00564B83"/>
    <w:rsid w:val="00565105"/>
    <w:rsid w:val="005728CB"/>
    <w:rsid w:val="00580BFA"/>
    <w:rsid w:val="00591131"/>
    <w:rsid w:val="005920E5"/>
    <w:rsid w:val="005969C6"/>
    <w:rsid w:val="005B14A4"/>
    <w:rsid w:val="005B75E9"/>
    <w:rsid w:val="005C0697"/>
    <w:rsid w:val="005C7509"/>
    <w:rsid w:val="005D2EB8"/>
    <w:rsid w:val="005D472C"/>
    <w:rsid w:val="005E4F8B"/>
    <w:rsid w:val="005F0FB5"/>
    <w:rsid w:val="005F4D2B"/>
    <w:rsid w:val="005F7451"/>
    <w:rsid w:val="00606E4E"/>
    <w:rsid w:val="00610E24"/>
    <w:rsid w:val="00613969"/>
    <w:rsid w:val="00613F61"/>
    <w:rsid w:val="0061644D"/>
    <w:rsid w:val="006172B9"/>
    <w:rsid w:val="0062044C"/>
    <w:rsid w:val="00630485"/>
    <w:rsid w:val="00630823"/>
    <w:rsid w:val="006351E0"/>
    <w:rsid w:val="006370D5"/>
    <w:rsid w:val="00640155"/>
    <w:rsid w:val="00640BC5"/>
    <w:rsid w:val="00641E21"/>
    <w:rsid w:val="006424BF"/>
    <w:rsid w:val="00642738"/>
    <w:rsid w:val="00663D44"/>
    <w:rsid w:val="0066700E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D51D8"/>
    <w:rsid w:val="006D7CC6"/>
    <w:rsid w:val="006D7EBD"/>
    <w:rsid w:val="006E0950"/>
    <w:rsid w:val="006E13EE"/>
    <w:rsid w:val="006E1860"/>
    <w:rsid w:val="006E5287"/>
    <w:rsid w:val="006E6A27"/>
    <w:rsid w:val="006F113C"/>
    <w:rsid w:val="006F1510"/>
    <w:rsid w:val="006F4295"/>
    <w:rsid w:val="006F5B59"/>
    <w:rsid w:val="00703982"/>
    <w:rsid w:val="00705B28"/>
    <w:rsid w:val="00706713"/>
    <w:rsid w:val="00711972"/>
    <w:rsid w:val="00712FCE"/>
    <w:rsid w:val="0071378E"/>
    <w:rsid w:val="00713D72"/>
    <w:rsid w:val="00716A0B"/>
    <w:rsid w:val="00717ADE"/>
    <w:rsid w:val="00723743"/>
    <w:rsid w:val="00724E1E"/>
    <w:rsid w:val="00735905"/>
    <w:rsid w:val="0073637B"/>
    <w:rsid w:val="007469B5"/>
    <w:rsid w:val="007478E1"/>
    <w:rsid w:val="007542EF"/>
    <w:rsid w:val="00757DD4"/>
    <w:rsid w:val="0076543C"/>
    <w:rsid w:val="0076747B"/>
    <w:rsid w:val="00773C21"/>
    <w:rsid w:val="00775AA3"/>
    <w:rsid w:val="00777D49"/>
    <w:rsid w:val="00780A13"/>
    <w:rsid w:val="007950C5"/>
    <w:rsid w:val="00796428"/>
    <w:rsid w:val="007A1322"/>
    <w:rsid w:val="007A254F"/>
    <w:rsid w:val="007A2E19"/>
    <w:rsid w:val="007A34AF"/>
    <w:rsid w:val="007B1646"/>
    <w:rsid w:val="007C20B2"/>
    <w:rsid w:val="007D35DD"/>
    <w:rsid w:val="007D69FF"/>
    <w:rsid w:val="007D6B7B"/>
    <w:rsid w:val="007D77A8"/>
    <w:rsid w:val="007D7CE9"/>
    <w:rsid w:val="007E27FD"/>
    <w:rsid w:val="007E79BB"/>
    <w:rsid w:val="007F2337"/>
    <w:rsid w:val="007F3240"/>
    <w:rsid w:val="007F366B"/>
    <w:rsid w:val="008028A2"/>
    <w:rsid w:val="00807AE2"/>
    <w:rsid w:val="008101B6"/>
    <w:rsid w:val="008137F9"/>
    <w:rsid w:val="00820E42"/>
    <w:rsid w:val="00822284"/>
    <w:rsid w:val="008272AD"/>
    <w:rsid w:val="008325F2"/>
    <w:rsid w:val="008339F1"/>
    <w:rsid w:val="008353F1"/>
    <w:rsid w:val="008363AE"/>
    <w:rsid w:val="008376CC"/>
    <w:rsid w:val="00843DA7"/>
    <w:rsid w:val="00850CFD"/>
    <w:rsid w:val="00852591"/>
    <w:rsid w:val="00854BD9"/>
    <w:rsid w:val="008663C2"/>
    <w:rsid w:val="00873F5A"/>
    <w:rsid w:val="008764CA"/>
    <w:rsid w:val="00877B46"/>
    <w:rsid w:val="00880272"/>
    <w:rsid w:val="008860E0"/>
    <w:rsid w:val="00895C2D"/>
    <w:rsid w:val="008979B3"/>
    <w:rsid w:val="008A3C53"/>
    <w:rsid w:val="008A7698"/>
    <w:rsid w:val="008C1B98"/>
    <w:rsid w:val="008C51AD"/>
    <w:rsid w:val="008D0DAC"/>
    <w:rsid w:val="008D2A08"/>
    <w:rsid w:val="008E24EB"/>
    <w:rsid w:val="008E3AF0"/>
    <w:rsid w:val="008F2CAC"/>
    <w:rsid w:val="008F73E8"/>
    <w:rsid w:val="009117B2"/>
    <w:rsid w:val="0091272B"/>
    <w:rsid w:val="00920B56"/>
    <w:rsid w:val="00922CF3"/>
    <w:rsid w:val="0092674D"/>
    <w:rsid w:val="00946641"/>
    <w:rsid w:val="0095520C"/>
    <w:rsid w:val="00956ADA"/>
    <w:rsid w:val="00964923"/>
    <w:rsid w:val="00964DA9"/>
    <w:rsid w:val="00970556"/>
    <w:rsid w:val="00970A37"/>
    <w:rsid w:val="00971666"/>
    <w:rsid w:val="00984FD4"/>
    <w:rsid w:val="00986250"/>
    <w:rsid w:val="00986837"/>
    <w:rsid w:val="00986C1E"/>
    <w:rsid w:val="00987EA1"/>
    <w:rsid w:val="009A1825"/>
    <w:rsid w:val="009A2D7E"/>
    <w:rsid w:val="009A57BB"/>
    <w:rsid w:val="009A6794"/>
    <w:rsid w:val="009B0571"/>
    <w:rsid w:val="009B759C"/>
    <w:rsid w:val="009C020D"/>
    <w:rsid w:val="009C5124"/>
    <w:rsid w:val="009C59A0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02F9"/>
    <w:rsid w:val="00A230B5"/>
    <w:rsid w:val="00A23DF8"/>
    <w:rsid w:val="00A25885"/>
    <w:rsid w:val="00A26498"/>
    <w:rsid w:val="00A31E19"/>
    <w:rsid w:val="00A32C48"/>
    <w:rsid w:val="00A32C63"/>
    <w:rsid w:val="00A357F8"/>
    <w:rsid w:val="00A35E3C"/>
    <w:rsid w:val="00A41E4D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8109C"/>
    <w:rsid w:val="00AB17AE"/>
    <w:rsid w:val="00AB5044"/>
    <w:rsid w:val="00AB708F"/>
    <w:rsid w:val="00AC2BEC"/>
    <w:rsid w:val="00AC2D8A"/>
    <w:rsid w:val="00AC33C3"/>
    <w:rsid w:val="00AC43A1"/>
    <w:rsid w:val="00AC6319"/>
    <w:rsid w:val="00AC7D82"/>
    <w:rsid w:val="00AD029B"/>
    <w:rsid w:val="00AD24E4"/>
    <w:rsid w:val="00AD33CF"/>
    <w:rsid w:val="00AD68C2"/>
    <w:rsid w:val="00AD7830"/>
    <w:rsid w:val="00AE3DD8"/>
    <w:rsid w:val="00AE5171"/>
    <w:rsid w:val="00AF31E2"/>
    <w:rsid w:val="00AF6946"/>
    <w:rsid w:val="00B01830"/>
    <w:rsid w:val="00B029B6"/>
    <w:rsid w:val="00B03D4C"/>
    <w:rsid w:val="00B11CD5"/>
    <w:rsid w:val="00B121D0"/>
    <w:rsid w:val="00B240DC"/>
    <w:rsid w:val="00B25BD4"/>
    <w:rsid w:val="00B25C99"/>
    <w:rsid w:val="00B273A2"/>
    <w:rsid w:val="00B309A7"/>
    <w:rsid w:val="00B3228C"/>
    <w:rsid w:val="00B3415D"/>
    <w:rsid w:val="00B45443"/>
    <w:rsid w:val="00B47D6B"/>
    <w:rsid w:val="00B5271F"/>
    <w:rsid w:val="00B57531"/>
    <w:rsid w:val="00B63436"/>
    <w:rsid w:val="00B6472D"/>
    <w:rsid w:val="00B763DC"/>
    <w:rsid w:val="00BA01D0"/>
    <w:rsid w:val="00BA341C"/>
    <w:rsid w:val="00BB2BC8"/>
    <w:rsid w:val="00BB3B3B"/>
    <w:rsid w:val="00BC1E49"/>
    <w:rsid w:val="00BC3450"/>
    <w:rsid w:val="00BC75BD"/>
    <w:rsid w:val="00BD217B"/>
    <w:rsid w:val="00BD3343"/>
    <w:rsid w:val="00BE4918"/>
    <w:rsid w:val="00C04060"/>
    <w:rsid w:val="00C042B1"/>
    <w:rsid w:val="00C069F8"/>
    <w:rsid w:val="00C159CF"/>
    <w:rsid w:val="00C1600E"/>
    <w:rsid w:val="00C22E60"/>
    <w:rsid w:val="00C2319D"/>
    <w:rsid w:val="00C30A0B"/>
    <w:rsid w:val="00C422EE"/>
    <w:rsid w:val="00C446A3"/>
    <w:rsid w:val="00C468B3"/>
    <w:rsid w:val="00C63F73"/>
    <w:rsid w:val="00C672F2"/>
    <w:rsid w:val="00C76AA0"/>
    <w:rsid w:val="00C778EA"/>
    <w:rsid w:val="00C83D13"/>
    <w:rsid w:val="00C93877"/>
    <w:rsid w:val="00C93F9B"/>
    <w:rsid w:val="00CA2C6F"/>
    <w:rsid w:val="00CA65D7"/>
    <w:rsid w:val="00CB19B7"/>
    <w:rsid w:val="00CB67BB"/>
    <w:rsid w:val="00CC0480"/>
    <w:rsid w:val="00CC260F"/>
    <w:rsid w:val="00CD7148"/>
    <w:rsid w:val="00CE3DAC"/>
    <w:rsid w:val="00D02380"/>
    <w:rsid w:val="00D07915"/>
    <w:rsid w:val="00D10955"/>
    <w:rsid w:val="00D2006A"/>
    <w:rsid w:val="00D2198F"/>
    <w:rsid w:val="00D2295F"/>
    <w:rsid w:val="00D26A45"/>
    <w:rsid w:val="00D303E6"/>
    <w:rsid w:val="00D32BBB"/>
    <w:rsid w:val="00D37ABC"/>
    <w:rsid w:val="00D37B89"/>
    <w:rsid w:val="00D4044B"/>
    <w:rsid w:val="00D419FC"/>
    <w:rsid w:val="00D41B8D"/>
    <w:rsid w:val="00D41F6E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85F61"/>
    <w:rsid w:val="00D90478"/>
    <w:rsid w:val="00D92E44"/>
    <w:rsid w:val="00D93174"/>
    <w:rsid w:val="00D941BE"/>
    <w:rsid w:val="00D95241"/>
    <w:rsid w:val="00DA02A8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61C6"/>
    <w:rsid w:val="00DE183A"/>
    <w:rsid w:val="00DE257C"/>
    <w:rsid w:val="00DE69E0"/>
    <w:rsid w:val="00DF01F3"/>
    <w:rsid w:val="00DF1114"/>
    <w:rsid w:val="00DF669E"/>
    <w:rsid w:val="00E0203A"/>
    <w:rsid w:val="00E02629"/>
    <w:rsid w:val="00E03108"/>
    <w:rsid w:val="00E06ED9"/>
    <w:rsid w:val="00E06EE1"/>
    <w:rsid w:val="00E14ADB"/>
    <w:rsid w:val="00E213BF"/>
    <w:rsid w:val="00E21BA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205"/>
    <w:rsid w:val="00E719CD"/>
    <w:rsid w:val="00E76B20"/>
    <w:rsid w:val="00E856BD"/>
    <w:rsid w:val="00E86127"/>
    <w:rsid w:val="00E87B48"/>
    <w:rsid w:val="00E90D4E"/>
    <w:rsid w:val="00E933B2"/>
    <w:rsid w:val="00E95DAC"/>
    <w:rsid w:val="00EA2233"/>
    <w:rsid w:val="00EB1C48"/>
    <w:rsid w:val="00EB32B0"/>
    <w:rsid w:val="00EB5ABA"/>
    <w:rsid w:val="00EB6E5E"/>
    <w:rsid w:val="00EC08AD"/>
    <w:rsid w:val="00ED2266"/>
    <w:rsid w:val="00EE0AE3"/>
    <w:rsid w:val="00EE2587"/>
    <w:rsid w:val="00EF08B5"/>
    <w:rsid w:val="00EF14D1"/>
    <w:rsid w:val="00EF2865"/>
    <w:rsid w:val="00EF4147"/>
    <w:rsid w:val="00EF69F1"/>
    <w:rsid w:val="00EF729B"/>
    <w:rsid w:val="00F00154"/>
    <w:rsid w:val="00F032D1"/>
    <w:rsid w:val="00F0455B"/>
    <w:rsid w:val="00F04C70"/>
    <w:rsid w:val="00F10B02"/>
    <w:rsid w:val="00F1108B"/>
    <w:rsid w:val="00F428DC"/>
    <w:rsid w:val="00F42C07"/>
    <w:rsid w:val="00F44511"/>
    <w:rsid w:val="00F63BD2"/>
    <w:rsid w:val="00F63D52"/>
    <w:rsid w:val="00F64449"/>
    <w:rsid w:val="00F665CD"/>
    <w:rsid w:val="00F70A30"/>
    <w:rsid w:val="00F71A3D"/>
    <w:rsid w:val="00F82249"/>
    <w:rsid w:val="00F8246E"/>
    <w:rsid w:val="00F940B1"/>
    <w:rsid w:val="00FA4D40"/>
    <w:rsid w:val="00FA71B2"/>
    <w:rsid w:val="00FB185C"/>
    <w:rsid w:val="00FC0CA9"/>
    <w:rsid w:val="00FC47A5"/>
    <w:rsid w:val="00FC6D6A"/>
    <w:rsid w:val="00FC7838"/>
    <w:rsid w:val="00FD0AC0"/>
    <w:rsid w:val="00FD3834"/>
    <w:rsid w:val="00FD4ACE"/>
    <w:rsid w:val="00FE0A50"/>
    <w:rsid w:val="00FF029E"/>
    <w:rsid w:val="00FF38A7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2D9FB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qFormat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70D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253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0355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7458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56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11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242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21896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20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57321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19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0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4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2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84717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58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8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062104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78022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72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56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869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375637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31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83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4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75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w3school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hanmemnhatro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E416AD-C4F5-4DD6-B1C9-B33B502FE2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36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Phi Đỗ Hoàng</cp:lastModifiedBy>
  <cp:revision>2</cp:revision>
  <cp:lastPrinted>2018-03-25T14:20:00Z</cp:lastPrinted>
  <dcterms:created xsi:type="dcterms:W3CDTF">2024-11-24T03:35:00Z</dcterms:created>
  <dcterms:modified xsi:type="dcterms:W3CDTF">2024-11-24T03:35:00Z</dcterms:modified>
</cp:coreProperties>
</file>